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41D905" w14:textId="77777777" w:rsidR="00606341" w:rsidRDefault="00000000">
      <w:pPr>
        <w:spacing w:after="35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4C2F92D8" w14:textId="77777777" w:rsidR="00606341" w:rsidRDefault="00000000">
      <w:pPr>
        <w:spacing w:after="352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58215663" w14:textId="77777777" w:rsidR="00606341" w:rsidRDefault="00000000">
      <w:pPr>
        <w:spacing w:after="35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11FBFFB7" w14:textId="77777777" w:rsidR="00606341" w:rsidRDefault="00000000">
      <w:pPr>
        <w:spacing w:after="353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0B8DCA9A" w14:textId="77777777" w:rsidR="00606341" w:rsidRDefault="00000000">
      <w:pPr>
        <w:spacing w:after="35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59A2357C" w14:textId="77777777" w:rsidR="00606341" w:rsidRDefault="00000000">
      <w:pPr>
        <w:spacing w:after="352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3EEAB116" w14:textId="77777777" w:rsidR="00606341" w:rsidRDefault="00000000">
      <w:pPr>
        <w:spacing w:after="108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4C986711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0DB6DB5C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3B0A0647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0A9FB1EE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2B79ACA9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75E1A7E2" w14:textId="77777777" w:rsidR="00606341" w:rsidRDefault="00000000">
      <w:pPr>
        <w:spacing w:after="0" w:line="259" w:lineRule="auto"/>
        <w:ind w:right="1079"/>
        <w:jc w:val="center"/>
      </w:pPr>
      <w:r>
        <w:rPr>
          <w:b/>
        </w:rPr>
        <w:t xml:space="preserve">EXPERIMENT NO. 1 </w:t>
      </w:r>
      <w:r>
        <w:t xml:space="preserve"> </w:t>
      </w:r>
    </w:p>
    <w:p w14:paraId="6CF276CB" w14:textId="77777777" w:rsidR="00606341" w:rsidRDefault="00000000">
      <w:pPr>
        <w:spacing w:after="0" w:line="259" w:lineRule="auto"/>
        <w:ind w:left="0" w:firstLine="0"/>
        <w:jc w:val="right"/>
      </w:pPr>
      <w:r>
        <w:t xml:space="preserve">TO CONFIGURE AND COMPARE VARIOUS NETWORK TOPOLOGIES USING  </w:t>
      </w:r>
    </w:p>
    <w:p w14:paraId="2CC446F4" w14:textId="77777777" w:rsidR="00606341" w:rsidRDefault="00000000">
      <w:pPr>
        <w:spacing w:after="0" w:line="259" w:lineRule="auto"/>
        <w:ind w:right="358"/>
        <w:jc w:val="center"/>
      </w:pPr>
      <w:r>
        <w:t xml:space="preserve">CISCO PACKET TRACER  </w:t>
      </w:r>
    </w:p>
    <w:p w14:paraId="00E2C634" w14:textId="77777777" w:rsidR="00606341" w:rsidRDefault="00000000">
      <w:pPr>
        <w:spacing w:after="352" w:line="259" w:lineRule="auto"/>
        <w:ind w:left="14" w:right="0" w:firstLine="0"/>
        <w:jc w:val="left"/>
      </w:pPr>
      <w:r>
        <w:t xml:space="preserve">  </w:t>
      </w:r>
    </w:p>
    <w:p w14:paraId="16DA57EA" w14:textId="77777777" w:rsidR="00606341" w:rsidRDefault="00000000">
      <w:pPr>
        <w:spacing w:after="351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516B6720" w14:textId="77777777" w:rsidR="00606341" w:rsidRDefault="00000000">
      <w:pPr>
        <w:spacing w:after="352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20602808" w14:textId="77777777" w:rsidR="00606341" w:rsidRDefault="00000000">
      <w:pPr>
        <w:spacing w:after="35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23EC7E32" w14:textId="77777777" w:rsidR="00606341" w:rsidRDefault="00000000">
      <w:pPr>
        <w:spacing w:after="352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42B1FBFC" w14:textId="77777777" w:rsidR="00606341" w:rsidRDefault="00000000">
      <w:pPr>
        <w:spacing w:after="35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411CD8C0" w14:textId="77777777" w:rsidR="00606341" w:rsidRDefault="00000000">
      <w:pPr>
        <w:spacing w:after="113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0AB40E4D" w14:textId="77777777" w:rsidR="00606341" w:rsidRDefault="00000000">
      <w:pPr>
        <w:spacing w:after="108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38955D91" w14:textId="77777777" w:rsidR="00606341" w:rsidRDefault="00000000">
      <w:pPr>
        <w:spacing w:after="112" w:line="259" w:lineRule="auto"/>
        <w:ind w:left="0" w:right="958" w:firstLine="0"/>
        <w:jc w:val="center"/>
      </w:pPr>
      <w:r>
        <w:rPr>
          <w:b/>
        </w:rPr>
        <w:t xml:space="preserve"> </w:t>
      </w:r>
    </w:p>
    <w:p w14:paraId="553342FD" w14:textId="77777777" w:rsidR="00606341" w:rsidRDefault="00000000">
      <w:pPr>
        <w:spacing w:after="112" w:line="259" w:lineRule="auto"/>
        <w:ind w:left="0" w:right="898" w:firstLine="0"/>
        <w:jc w:val="center"/>
      </w:pPr>
      <w:r>
        <w:rPr>
          <w:b/>
        </w:rPr>
        <w:t xml:space="preserve">  </w:t>
      </w:r>
    </w:p>
    <w:p w14:paraId="2A9DD068" w14:textId="77777777" w:rsidR="00606341" w:rsidRDefault="00000000">
      <w:pPr>
        <w:spacing w:after="112" w:line="259" w:lineRule="auto"/>
        <w:ind w:left="0" w:right="958" w:firstLine="0"/>
        <w:jc w:val="center"/>
      </w:pPr>
      <w:r>
        <w:t xml:space="preserve"> </w:t>
      </w:r>
    </w:p>
    <w:p w14:paraId="03510039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55824766" w14:textId="77777777" w:rsidR="00606341" w:rsidRDefault="00000000">
      <w:pPr>
        <w:spacing w:after="110" w:line="259" w:lineRule="auto"/>
        <w:ind w:right="1079"/>
        <w:jc w:val="center"/>
      </w:pPr>
      <w:r>
        <w:rPr>
          <w:b/>
        </w:rPr>
        <w:lastRenderedPageBreak/>
        <w:t xml:space="preserve">EXPERIMENT NO. 1 </w:t>
      </w:r>
      <w:r>
        <w:t xml:space="preserve"> </w:t>
      </w:r>
    </w:p>
    <w:p w14:paraId="01F9F2D8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6CE60A54" w14:textId="77777777" w:rsidR="00606341" w:rsidRDefault="00000000">
      <w:pPr>
        <w:ind w:left="9" w:right="1066"/>
      </w:pPr>
      <w:r>
        <w:rPr>
          <w:b/>
          <w:u w:val="single" w:color="000000"/>
        </w:rPr>
        <w:t>AIM</w:t>
      </w:r>
      <w:r>
        <w:t xml:space="preserve">: To Configure and compare various network topologies using cisco packet tracer  </w:t>
      </w:r>
    </w:p>
    <w:p w14:paraId="50272BC2" w14:textId="77777777" w:rsidR="00606341" w:rsidRDefault="00000000">
      <w:pPr>
        <w:spacing w:after="112" w:line="259" w:lineRule="auto"/>
        <w:ind w:left="14" w:right="0" w:firstLine="0"/>
        <w:jc w:val="left"/>
      </w:pPr>
      <w:r>
        <w:t xml:space="preserve">  </w:t>
      </w:r>
    </w:p>
    <w:p w14:paraId="09C689F8" w14:textId="77777777" w:rsidR="00606341" w:rsidRDefault="00000000">
      <w:pPr>
        <w:spacing w:after="112"/>
        <w:ind w:left="9" w:right="1066"/>
      </w:pPr>
      <w:r>
        <w:rPr>
          <w:b/>
          <w:u w:val="single" w:color="000000"/>
        </w:rPr>
        <w:t>REQUIREMENT</w:t>
      </w:r>
      <w:r>
        <w:t xml:space="preserve">: Cisco packet Tracer  </w:t>
      </w:r>
    </w:p>
    <w:p w14:paraId="20A7B66D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5D0E4A70" w14:textId="77777777" w:rsidR="00606341" w:rsidRDefault="00000000">
      <w:pPr>
        <w:spacing w:after="2" w:line="259" w:lineRule="auto"/>
        <w:ind w:left="9" w:right="0"/>
        <w:jc w:val="left"/>
      </w:pPr>
      <w:r>
        <w:rPr>
          <w:b/>
        </w:rPr>
        <w:t xml:space="preserve">OBJECTIVE:  </w:t>
      </w:r>
      <w:r>
        <w:t xml:space="preserve"> </w:t>
      </w:r>
    </w:p>
    <w:p w14:paraId="084A9889" w14:textId="77777777" w:rsidR="00606341" w:rsidRDefault="00000000">
      <w:pPr>
        <w:numPr>
          <w:ilvl w:val="0"/>
          <w:numId w:val="1"/>
        </w:numPr>
        <w:ind w:right="1066" w:hanging="360"/>
      </w:pPr>
      <w:r>
        <w:rPr>
          <w:b/>
        </w:rPr>
        <w:t xml:space="preserve">Part1: </w:t>
      </w:r>
      <w:r>
        <w:t xml:space="preserve">To configure the following network topologies: Bus, Star, Mesh, Ring, Dual </w:t>
      </w:r>
      <w:proofErr w:type="gramStart"/>
      <w:r>
        <w:t>ring</w:t>
      </w:r>
      <w:proofErr w:type="gramEnd"/>
      <w:r>
        <w:t xml:space="preserve"> and hybrid topology.  </w:t>
      </w:r>
    </w:p>
    <w:p w14:paraId="30CA7E30" w14:textId="77777777" w:rsidR="00606341" w:rsidRDefault="00000000">
      <w:pPr>
        <w:numPr>
          <w:ilvl w:val="0"/>
          <w:numId w:val="1"/>
        </w:numPr>
        <w:spacing w:after="118"/>
        <w:ind w:right="1066" w:hanging="360"/>
      </w:pPr>
      <w:r>
        <w:rPr>
          <w:b/>
        </w:rPr>
        <w:t>Part2</w:t>
      </w:r>
      <w:r>
        <w:t xml:space="preserve">: To compare the network </w:t>
      </w:r>
      <w:proofErr w:type="gramStart"/>
      <w:r>
        <w:t>topologies</w:t>
      </w:r>
      <w:proofErr w:type="gramEnd"/>
      <w:r>
        <w:t xml:space="preserve">  </w:t>
      </w:r>
    </w:p>
    <w:p w14:paraId="6357B6AD" w14:textId="77777777" w:rsidR="00606341" w:rsidRDefault="00000000">
      <w:pPr>
        <w:spacing w:after="110" w:line="259" w:lineRule="auto"/>
        <w:ind w:left="14" w:right="0" w:firstLine="0"/>
        <w:jc w:val="left"/>
      </w:pPr>
      <w:r>
        <w:t xml:space="preserve">  </w:t>
      </w:r>
    </w:p>
    <w:p w14:paraId="3707F060" w14:textId="77777777" w:rsidR="00606341" w:rsidRDefault="00000000">
      <w:pPr>
        <w:spacing w:after="111" w:line="259" w:lineRule="auto"/>
        <w:ind w:left="-5" w:right="0"/>
        <w:jc w:val="left"/>
      </w:pPr>
      <w:r>
        <w:rPr>
          <w:b/>
          <w:u w:val="single" w:color="000000"/>
        </w:rPr>
        <w:t>THEORY</w:t>
      </w:r>
      <w:r>
        <w:t xml:space="preserve">:   </w:t>
      </w:r>
    </w:p>
    <w:p w14:paraId="469D716F" w14:textId="77777777" w:rsidR="00606341" w:rsidRDefault="00000000">
      <w:pPr>
        <w:spacing w:after="2" w:line="259" w:lineRule="auto"/>
        <w:ind w:left="9" w:right="0"/>
        <w:jc w:val="left"/>
      </w:pPr>
      <w:r>
        <w:rPr>
          <w:b/>
        </w:rPr>
        <w:t xml:space="preserve">BUS TOPOLOGY: </w:t>
      </w:r>
      <w:r>
        <w:t xml:space="preserve"> </w:t>
      </w:r>
    </w:p>
    <w:p w14:paraId="21159202" w14:textId="77777777" w:rsidR="00606341" w:rsidRDefault="00000000">
      <w:pPr>
        <w:spacing w:after="0" w:line="354" w:lineRule="auto"/>
        <w:ind w:left="5" w:right="1037" w:hanging="20"/>
        <w:jc w:val="left"/>
      </w:pPr>
      <w:r>
        <w:t xml:space="preserve">In bus topology there is a main </w:t>
      </w:r>
      <w:proofErr w:type="gramStart"/>
      <w:r>
        <w:t>cable</w:t>
      </w:r>
      <w:proofErr w:type="gramEnd"/>
      <w:r>
        <w:t xml:space="preserve"> and all the devices are connected to this main cable through drop lines. There is a device called tap that connects the drop line to the main cable. Since all the data is transmitted over the main cable, there is a limit of drop lines and the distance a main cable can have.   </w:t>
      </w:r>
    </w:p>
    <w:p w14:paraId="538F12AB" w14:textId="77777777" w:rsidR="00606341" w:rsidRDefault="00000000">
      <w:pPr>
        <w:spacing w:after="2" w:line="259" w:lineRule="auto"/>
        <w:ind w:left="0" w:right="1646" w:firstLine="0"/>
        <w:jc w:val="right"/>
      </w:pPr>
      <w:r>
        <w:rPr>
          <w:noProof/>
        </w:rPr>
        <w:drawing>
          <wp:inline distT="0" distB="0" distL="0" distR="0" wp14:anchorId="6D4DD27F" wp14:editId="5D9134F7">
            <wp:extent cx="5005071" cy="2165985"/>
            <wp:effectExtent l="0" t="0" r="0" b="0"/>
            <wp:docPr id="201" name="Picture 2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 20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5071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32CC0FF3" w14:textId="77777777" w:rsidR="00606341" w:rsidRDefault="00000000">
      <w:pPr>
        <w:pStyle w:val="Heading1"/>
        <w:spacing w:after="286"/>
        <w:ind w:left="9" w:right="0"/>
      </w:pPr>
      <w:r>
        <w:t xml:space="preserve">Advantages of bus topology  </w:t>
      </w:r>
    </w:p>
    <w:p w14:paraId="598CB158" w14:textId="77777777" w:rsidR="00606341" w:rsidRDefault="00000000">
      <w:pPr>
        <w:numPr>
          <w:ilvl w:val="0"/>
          <w:numId w:val="2"/>
        </w:numPr>
        <w:ind w:right="1066" w:hanging="240"/>
      </w:pPr>
      <w:r>
        <w:t xml:space="preserve">Easy installation, each cable needs to </w:t>
      </w:r>
      <w:proofErr w:type="gramStart"/>
      <w:r>
        <w:t>be connected with</w:t>
      </w:r>
      <w:proofErr w:type="gramEnd"/>
      <w:r>
        <w:t xml:space="preserve"> backbone cable.  </w:t>
      </w:r>
    </w:p>
    <w:p w14:paraId="057C7588" w14:textId="77777777" w:rsidR="00606341" w:rsidRDefault="00000000">
      <w:pPr>
        <w:numPr>
          <w:ilvl w:val="0"/>
          <w:numId w:val="2"/>
        </w:numPr>
        <w:spacing w:after="410"/>
        <w:ind w:right="1066" w:hanging="240"/>
      </w:pPr>
      <w:r>
        <w:t xml:space="preserve">Less cables required than Mesh and star </w:t>
      </w:r>
      <w:proofErr w:type="gramStart"/>
      <w:r>
        <w:t>topology</w:t>
      </w:r>
      <w:proofErr w:type="gramEnd"/>
      <w:r>
        <w:t xml:space="preserve">  </w:t>
      </w:r>
    </w:p>
    <w:p w14:paraId="12B59FDA" w14:textId="77777777" w:rsidR="00606341" w:rsidRDefault="00000000">
      <w:pPr>
        <w:pStyle w:val="Heading1"/>
        <w:spacing w:after="286"/>
        <w:ind w:left="9" w:right="0"/>
      </w:pPr>
      <w:r>
        <w:t xml:space="preserve">Disadvantages of bus topology  </w:t>
      </w:r>
    </w:p>
    <w:p w14:paraId="5CC21F92" w14:textId="77777777" w:rsidR="00606341" w:rsidRDefault="00000000">
      <w:pPr>
        <w:numPr>
          <w:ilvl w:val="0"/>
          <w:numId w:val="3"/>
        </w:numPr>
        <w:ind w:right="1066" w:hanging="240"/>
      </w:pPr>
      <w:proofErr w:type="gramStart"/>
      <w:r>
        <w:t>.It</w:t>
      </w:r>
      <w:proofErr w:type="gramEnd"/>
      <w:r>
        <w:t xml:space="preserve"> can be hard to troubleshoot individual device issues.  </w:t>
      </w:r>
    </w:p>
    <w:p w14:paraId="1E4218C8" w14:textId="77777777" w:rsidR="00606341" w:rsidRDefault="00000000">
      <w:pPr>
        <w:numPr>
          <w:ilvl w:val="0"/>
          <w:numId w:val="3"/>
        </w:numPr>
        <w:ind w:right="1066" w:hanging="240"/>
      </w:pPr>
      <w:r>
        <w:t xml:space="preserve">Bus topology is not great for large networks.  </w:t>
      </w:r>
    </w:p>
    <w:p w14:paraId="68BD63FB" w14:textId="77777777" w:rsidR="00606341" w:rsidRDefault="00000000">
      <w:pPr>
        <w:numPr>
          <w:ilvl w:val="0"/>
          <w:numId w:val="3"/>
        </w:numPr>
        <w:ind w:right="1066" w:hanging="240"/>
      </w:pPr>
      <w:r>
        <w:t xml:space="preserve">Terminators are required for both ends of the main cable.  </w:t>
      </w:r>
    </w:p>
    <w:p w14:paraId="44B17E48" w14:textId="77777777" w:rsidR="00606341" w:rsidRDefault="00000000">
      <w:pPr>
        <w:numPr>
          <w:ilvl w:val="0"/>
          <w:numId w:val="3"/>
        </w:numPr>
        <w:ind w:right="1066" w:hanging="240"/>
      </w:pPr>
      <w:r>
        <w:lastRenderedPageBreak/>
        <w:t xml:space="preserve">Additional devices slow the network down.  </w:t>
      </w:r>
    </w:p>
    <w:p w14:paraId="684671C9" w14:textId="77777777" w:rsidR="00606341" w:rsidRDefault="00000000">
      <w:pPr>
        <w:numPr>
          <w:ilvl w:val="0"/>
          <w:numId w:val="3"/>
        </w:numPr>
        <w:ind w:right="1066" w:hanging="240"/>
      </w:pPr>
      <w:r>
        <w:t xml:space="preserve">If a main cable is damaged, the network fails or splits into two.  </w:t>
      </w:r>
    </w:p>
    <w:p w14:paraId="71881FDB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0E3B0DB9" w14:textId="77777777" w:rsidR="00606341" w:rsidRDefault="00000000">
      <w:pPr>
        <w:pStyle w:val="Heading1"/>
        <w:ind w:left="9" w:right="0"/>
      </w:pPr>
      <w:r>
        <w:t xml:space="preserve">STAR TOPOLOGY  </w:t>
      </w:r>
    </w:p>
    <w:p w14:paraId="0A8A1ABF" w14:textId="77777777" w:rsidR="00606341" w:rsidRDefault="00000000">
      <w:pPr>
        <w:spacing w:after="435" w:line="236" w:lineRule="auto"/>
        <w:ind w:left="5" w:right="1037" w:hanging="20"/>
        <w:jc w:val="left"/>
      </w:pPr>
      <w:r>
        <w:t xml:space="preserve">In star topology each device in the network is connected to a central device called hub. Unlike Mesh topology, star topology </w:t>
      </w:r>
      <w:proofErr w:type="gramStart"/>
      <w:r>
        <w:t>doesn’t</w:t>
      </w:r>
      <w:proofErr w:type="gramEnd"/>
      <w:r>
        <w:t xml:space="preserve"> allow direct communication between devices, a device must have to communicate through hub. If one device wants to send data to other device, it has to first send the data to hub and then the hub </w:t>
      </w:r>
      <w:proofErr w:type="gramStart"/>
      <w:r>
        <w:t>transmit</w:t>
      </w:r>
      <w:proofErr w:type="gramEnd"/>
      <w:r>
        <w:t xml:space="preserve"> that data to the designated device.  </w:t>
      </w:r>
    </w:p>
    <w:p w14:paraId="6F30CF20" w14:textId="77777777" w:rsidR="00606341" w:rsidRDefault="00000000">
      <w:pPr>
        <w:pStyle w:val="Heading1"/>
        <w:ind w:left="384" w:right="0"/>
      </w:pPr>
      <w:r>
        <w:t xml:space="preserve">Advantages of star topology  </w:t>
      </w:r>
    </w:p>
    <w:p w14:paraId="3E86F23D" w14:textId="77777777" w:rsidR="00606341" w:rsidRDefault="00000000">
      <w:pPr>
        <w:numPr>
          <w:ilvl w:val="0"/>
          <w:numId w:val="4"/>
        </w:numPr>
        <w:ind w:right="1066" w:hanging="360"/>
      </w:pPr>
      <w:r>
        <w:t xml:space="preserve">Centralized management of the network, </w:t>
      </w:r>
      <w:proofErr w:type="gramStart"/>
      <w:r>
        <w:t>through the use of</w:t>
      </w:r>
      <w:proofErr w:type="gramEnd"/>
      <w:r>
        <w:t xml:space="preserve"> the central computer, hub, or switch.  </w:t>
      </w:r>
    </w:p>
    <w:p w14:paraId="5A07F27D" w14:textId="77777777" w:rsidR="00606341" w:rsidRDefault="00000000">
      <w:pPr>
        <w:numPr>
          <w:ilvl w:val="0"/>
          <w:numId w:val="4"/>
        </w:numPr>
        <w:ind w:right="1066" w:hanging="360"/>
      </w:pPr>
      <w:r>
        <w:t xml:space="preserve">Easy to add another computer to the network.  </w:t>
      </w:r>
    </w:p>
    <w:p w14:paraId="7DEE8790" w14:textId="77777777" w:rsidR="00606341" w:rsidRDefault="00000000">
      <w:pPr>
        <w:numPr>
          <w:ilvl w:val="0"/>
          <w:numId w:val="4"/>
        </w:numPr>
        <w:spacing w:after="162"/>
        <w:ind w:right="1066" w:hanging="360"/>
      </w:pPr>
      <w:r>
        <w:t xml:space="preserve">If one computer on the network fails, the rest of the network continues to function normally.  </w:t>
      </w:r>
    </w:p>
    <w:p w14:paraId="42D39D91" w14:textId="77777777" w:rsidR="00606341" w:rsidRDefault="00000000">
      <w:pPr>
        <w:pStyle w:val="Heading1"/>
        <w:ind w:left="384" w:right="0"/>
      </w:pPr>
      <w:r>
        <w:t xml:space="preserve">Disadvantages of star topology  </w:t>
      </w:r>
    </w:p>
    <w:p w14:paraId="4B50A010" w14:textId="77777777" w:rsidR="00606341" w:rsidRDefault="00000000">
      <w:pPr>
        <w:numPr>
          <w:ilvl w:val="0"/>
          <w:numId w:val="5"/>
        </w:numPr>
        <w:ind w:right="1066" w:hanging="360"/>
      </w:pPr>
      <w:r>
        <w:t xml:space="preserve">May have a higher cost to implement, especially when using a switch or router as the central network device.  </w:t>
      </w:r>
    </w:p>
    <w:p w14:paraId="6F195E3A" w14:textId="77777777" w:rsidR="00606341" w:rsidRDefault="00000000">
      <w:pPr>
        <w:numPr>
          <w:ilvl w:val="0"/>
          <w:numId w:val="5"/>
        </w:numPr>
        <w:ind w:right="1066" w:hanging="360"/>
      </w:pPr>
      <w:r>
        <w:t xml:space="preserve">The central network device determines the performance and number of nodes the network can handle.  </w:t>
      </w:r>
    </w:p>
    <w:p w14:paraId="3B40BDCC" w14:textId="77777777" w:rsidR="00606341" w:rsidRDefault="00000000">
      <w:pPr>
        <w:numPr>
          <w:ilvl w:val="0"/>
          <w:numId w:val="5"/>
        </w:numPr>
        <w:spacing w:after="139"/>
        <w:ind w:right="1066" w:hanging="360"/>
      </w:pPr>
      <w:r>
        <w:t xml:space="preserve">If the central computer, hub, or switch fails, the entire network goes down and all computers are disconnected from the network.  </w:t>
      </w:r>
    </w:p>
    <w:p w14:paraId="3DBE1626" w14:textId="77777777" w:rsidR="00606341" w:rsidRDefault="00000000">
      <w:pPr>
        <w:spacing w:after="300" w:line="259" w:lineRule="auto"/>
        <w:ind w:left="0" w:right="2425" w:firstLine="0"/>
        <w:jc w:val="right"/>
      </w:pPr>
      <w:r>
        <w:rPr>
          <w:noProof/>
        </w:rPr>
        <w:drawing>
          <wp:inline distT="0" distB="0" distL="0" distR="0" wp14:anchorId="26A9D80D" wp14:editId="5CD228E9">
            <wp:extent cx="4018280" cy="2189480"/>
            <wp:effectExtent l="0" t="0" r="0" b="0"/>
            <wp:docPr id="320" name="Picture 3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 32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828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40647DE1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6A3E04EA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684F7F97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4CDEA3FD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1445FC7A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5BF38672" w14:textId="77777777" w:rsidR="00606341" w:rsidRDefault="00000000">
      <w:pPr>
        <w:pStyle w:val="Heading1"/>
        <w:ind w:left="9" w:right="0"/>
      </w:pPr>
      <w:r>
        <w:lastRenderedPageBreak/>
        <w:t xml:space="preserve">MESH TOPOLOGY  </w:t>
      </w:r>
    </w:p>
    <w:p w14:paraId="2879B11C" w14:textId="77777777" w:rsidR="00606341" w:rsidRDefault="00000000">
      <w:pPr>
        <w:spacing w:after="204"/>
        <w:ind w:left="9" w:right="1066"/>
      </w:pPr>
      <w:r>
        <w:t xml:space="preserve">In mesh topology each device is connected to every other device on the network through a dedicated point-to-point link. When we say </w:t>
      </w:r>
      <w:proofErr w:type="gramStart"/>
      <w:r>
        <w:t>dedicated</w:t>
      </w:r>
      <w:proofErr w:type="gramEnd"/>
      <w:r>
        <w:t xml:space="preserve"> it means that the link only carries data for the two connected devices only. </w:t>
      </w:r>
      <w:proofErr w:type="spellStart"/>
      <w:proofErr w:type="gramStart"/>
      <w:r>
        <w:t>Lets</w:t>
      </w:r>
      <w:proofErr w:type="spellEnd"/>
      <w:proofErr w:type="gramEnd"/>
      <w:r>
        <w:t xml:space="preserve"> say we have n devices in the network then each device must be connected with (n-1) devices of the network. Number of links in a mesh topology of n devices would be n(n-1)/2.  </w:t>
      </w:r>
    </w:p>
    <w:p w14:paraId="5F8C5603" w14:textId="77777777" w:rsidR="00606341" w:rsidRDefault="00000000">
      <w:pPr>
        <w:spacing w:after="244" w:line="259" w:lineRule="auto"/>
        <w:ind w:left="0" w:right="2102" w:firstLine="0"/>
        <w:jc w:val="right"/>
      </w:pPr>
      <w:r>
        <w:rPr>
          <w:noProof/>
        </w:rPr>
        <w:drawing>
          <wp:inline distT="0" distB="0" distL="0" distR="0" wp14:anchorId="057869B6" wp14:editId="777C1047">
            <wp:extent cx="4427855" cy="2189480"/>
            <wp:effectExtent l="0" t="0" r="0" b="0"/>
            <wp:docPr id="417" name="Picture 4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" name="Picture 41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27855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  <w:r>
        <w:t xml:space="preserve"> </w:t>
      </w:r>
    </w:p>
    <w:p w14:paraId="25CC9EF0" w14:textId="77777777" w:rsidR="00606341" w:rsidRDefault="00000000">
      <w:pPr>
        <w:spacing w:after="112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35FA1B9B" w14:textId="77777777" w:rsidR="00606341" w:rsidRDefault="00000000">
      <w:pPr>
        <w:pStyle w:val="Heading1"/>
        <w:spacing w:after="289"/>
        <w:ind w:left="9" w:right="0"/>
      </w:pPr>
      <w:r>
        <w:t xml:space="preserve">Advantages of Mesh topology  </w:t>
      </w:r>
    </w:p>
    <w:p w14:paraId="5701C88C" w14:textId="77777777" w:rsidR="00606341" w:rsidRDefault="00000000">
      <w:pPr>
        <w:numPr>
          <w:ilvl w:val="0"/>
          <w:numId w:val="6"/>
        </w:numPr>
        <w:ind w:right="1066" w:hanging="360"/>
      </w:pPr>
      <w:r>
        <w:t xml:space="preserve">Manages high amounts of </w:t>
      </w:r>
      <w:proofErr w:type="gramStart"/>
      <w:r>
        <w:t>traffic, because</w:t>
      </w:r>
      <w:proofErr w:type="gramEnd"/>
      <w:r>
        <w:t xml:space="preserve"> multiple devices can transmit data simultaneously.  </w:t>
      </w:r>
    </w:p>
    <w:p w14:paraId="7A778862" w14:textId="77777777" w:rsidR="00606341" w:rsidRDefault="00000000">
      <w:pPr>
        <w:numPr>
          <w:ilvl w:val="0"/>
          <w:numId w:val="6"/>
        </w:numPr>
        <w:spacing w:after="0" w:line="259" w:lineRule="auto"/>
        <w:ind w:right="1066" w:hanging="360"/>
      </w:pPr>
      <w:r>
        <w:t xml:space="preserve">A failure of one device does not cause a break in the network or transmission of data.  </w:t>
      </w:r>
    </w:p>
    <w:p w14:paraId="56B81C86" w14:textId="77777777" w:rsidR="00606341" w:rsidRDefault="00000000">
      <w:pPr>
        <w:numPr>
          <w:ilvl w:val="0"/>
          <w:numId w:val="6"/>
        </w:numPr>
        <w:spacing w:after="155"/>
        <w:ind w:right="1066" w:hanging="360"/>
      </w:pPr>
      <w:r>
        <w:t xml:space="preserve">Adding additional devices does not disrupt data transmission between other devices.  </w:t>
      </w:r>
    </w:p>
    <w:p w14:paraId="702B2382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41FE2278" w14:textId="77777777" w:rsidR="00606341" w:rsidRDefault="00000000">
      <w:pPr>
        <w:pStyle w:val="Heading1"/>
        <w:spacing w:after="283"/>
        <w:ind w:left="9" w:right="0"/>
      </w:pPr>
      <w:r>
        <w:t xml:space="preserve">Disadvantages of Mesh topology  </w:t>
      </w:r>
    </w:p>
    <w:p w14:paraId="4D7D3354" w14:textId="77777777" w:rsidR="00606341" w:rsidRDefault="00000000">
      <w:pPr>
        <w:ind w:left="9" w:right="1066"/>
      </w:pPr>
      <w:r>
        <w:t xml:space="preserve">1.The cost to implement is higher than other network topologies, making it a less </w:t>
      </w:r>
      <w:proofErr w:type="gramStart"/>
      <w:r>
        <w:t>desirable  option</w:t>
      </w:r>
      <w:proofErr w:type="gramEnd"/>
      <w:r>
        <w:t xml:space="preserve">.  </w:t>
      </w:r>
    </w:p>
    <w:p w14:paraId="57270045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0E424058" w14:textId="77777777" w:rsidR="00606341" w:rsidRDefault="00000000">
      <w:pPr>
        <w:ind w:left="9" w:right="1066"/>
      </w:pPr>
      <w:r>
        <w:t xml:space="preserve">2.Building and maintaining the topology is difficult and time consuming  </w:t>
      </w:r>
    </w:p>
    <w:p w14:paraId="1EAB2B50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27A97082" w14:textId="77777777" w:rsidR="00606341" w:rsidRDefault="00000000">
      <w:pPr>
        <w:spacing w:after="284"/>
        <w:ind w:left="9" w:right="1066"/>
      </w:pPr>
      <w:r>
        <w:t xml:space="preserve">3. Scalability issues because a device cannot </w:t>
      </w:r>
      <w:proofErr w:type="gramStart"/>
      <w:r>
        <w:t>be connected with</w:t>
      </w:r>
      <w:proofErr w:type="gramEnd"/>
      <w:r>
        <w:t xml:space="preserve"> large number of devices with a dedicated point to point link.  </w:t>
      </w:r>
    </w:p>
    <w:p w14:paraId="2A4DF9E7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0C78E21F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14877284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2B40EEB9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7512EE98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725830AE" w14:textId="77777777" w:rsidR="00606341" w:rsidRDefault="00000000">
      <w:pPr>
        <w:pStyle w:val="Heading1"/>
        <w:spacing w:after="213"/>
        <w:ind w:left="9" w:right="0"/>
      </w:pPr>
      <w:r>
        <w:lastRenderedPageBreak/>
        <w:t xml:space="preserve">RING TOPOLOGY   </w:t>
      </w:r>
    </w:p>
    <w:p w14:paraId="3C507FF8" w14:textId="77777777" w:rsidR="00606341" w:rsidRDefault="00000000">
      <w:pPr>
        <w:spacing w:line="354" w:lineRule="auto"/>
        <w:ind w:left="9" w:right="1066"/>
      </w:pPr>
      <w:r>
        <w:t xml:space="preserve">In ring topology each device </w:t>
      </w:r>
      <w:proofErr w:type="gramStart"/>
      <w:r>
        <w:t>is connected with</w:t>
      </w:r>
      <w:proofErr w:type="gramEnd"/>
      <w:r>
        <w:t xml:space="preserve"> the two devices on either side of it. There are two dedicated point to point links a device has with the devices on the either side of it. This structure forms a ring thus it is known as ring topology. If a device wants to send data to another </w:t>
      </w:r>
      <w:proofErr w:type="gramStart"/>
      <w:r>
        <w:t>device</w:t>
      </w:r>
      <w:proofErr w:type="gramEnd"/>
      <w:r>
        <w:t xml:space="preserve"> then it sends the data in one direction, each device in ring topology has a repeater, if the received data is intended for other device then repeater forwards this data until the intended device receives it.  </w:t>
      </w:r>
    </w:p>
    <w:p w14:paraId="774A1133" w14:textId="77777777" w:rsidR="00606341" w:rsidRDefault="00000000">
      <w:pPr>
        <w:spacing w:after="172" w:line="259" w:lineRule="auto"/>
        <w:ind w:left="0" w:right="2386" w:firstLine="0"/>
        <w:jc w:val="right"/>
      </w:pPr>
      <w:r>
        <w:rPr>
          <w:noProof/>
        </w:rPr>
        <w:drawing>
          <wp:inline distT="0" distB="0" distL="0" distR="0" wp14:anchorId="6D897797" wp14:editId="4DBDC92D">
            <wp:extent cx="4066540" cy="1972945"/>
            <wp:effectExtent l="0" t="0" r="0" b="0"/>
            <wp:docPr id="524" name="Picture 5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" name="Picture 52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654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color w:val="444542"/>
        </w:rPr>
        <w:t xml:space="preserve"> </w:t>
      </w:r>
      <w:r>
        <w:t xml:space="preserve"> </w:t>
      </w:r>
    </w:p>
    <w:p w14:paraId="6F82D5FF" w14:textId="77777777" w:rsidR="00606341" w:rsidRDefault="00000000">
      <w:pPr>
        <w:pStyle w:val="Heading1"/>
        <w:spacing w:after="286"/>
        <w:ind w:left="9" w:right="0"/>
      </w:pPr>
      <w:r>
        <w:t xml:space="preserve">Advantages of Ring Topology  </w:t>
      </w:r>
    </w:p>
    <w:p w14:paraId="09589D3D" w14:textId="77777777" w:rsidR="00606341" w:rsidRDefault="00000000">
      <w:pPr>
        <w:numPr>
          <w:ilvl w:val="0"/>
          <w:numId w:val="7"/>
        </w:numPr>
        <w:ind w:right="1066" w:hanging="240"/>
      </w:pPr>
      <w:r>
        <w:t xml:space="preserve">Easy to install.  </w:t>
      </w:r>
    </w:p>
    <w:p w14:paraId="2794DB8B" w14:textId="77777777" w:rsidR="00606341" w:rsidRDefault="00000000">
      <w:pPr>
        <w:numPr>
          <w:ilvl w:val="0"/>
          <w:numId w:val="7"/>
        </w:numPr>
        <w:spacing w:after="416"/>
        <w:ind w:right="1066" w:hanging="240"/>
      </w:pPr>
      <w:r>
        <w:t xml:space="preserve">Managing is easier as to add or remove a device from the topology only two links are required to be changed.  </w:t>
      </w:r>
    </w:p>
    <w:p w14:paraId="14B727AF" w14:textId="77777777" w:rsidR="00606341" w:rsidRDefault="00000000">
      <w:pPr>
        <w:pStyle w:val="Heading1"/>
        <w:spacing w:after="286"/>
        <w:ind w:left="9" w:right="0"/>
      </w:pPr>
      <w:r>
        <w:t xml:space="preserve">Disadvantages of Ring Topology  </w:t>
      </w:r>
    </w:p>
    <w:p w14:paraId="517A234A" w14:textId="77777777" w:rsidR="00606341" w:rsidRDefault="00000000">
      <w:pPr>
        <w:numPr>
          <w:ilvl w:val="0"/>
          <w:numId w:val="8"/>
        </w:numPr>
        <w:ind w:right="1066" w:hanging="240"/>
      </w:pPr>
      <w:r>
        <w:t xml:space="preserve">A link failure can fail the entire network as the signal will not travel forward due to failure.  </w:t>
      </w:r>
    </w:p>
    <w:p w14:paraId="55A8A8FF" w14:textId="77777777" w:rsidR="00606341" w:rsidRDefault="00000000">
      <w:pPr>
        <w:numPr>
          <w:ilvl w:val="0"/>
          <w:numId w:val="8"/>
        </w:numPr>
        <w:spacing w:after="414"/>
        <w:ind w:right="1066" w:hanging="240"/>
      </w:pPr>
      <w:r>
        <w:t xml:space="preserve">Data traffic issues, since all the data is circulating in a </w:t>
      </w:r>
      <w:proofErr w:type="gramStart"/>
      <w:r>
        <w:t>ring</w:t>
      </w:r>
      <w:proofErr w:type="gramEnd"/>
      <w:r>
        <w:t xml:space="preserve">  </w:t>
      </w:r>
    </w:p>
    <w:p w14:paraId="426813AE" w14:textId="77777777" w:rsidR="00606341" w:rsidRDefault="00000000">
      <w:pPr>
        <w:pStyle w:val="Heading1"/>
        <w:ind w:left="9" w:right="0"/>
      </w:pPr>
      <w:r>
        <w:t xml:space="preserve">DUAL-RING TOPOLOGY  </w:t>
      </w:r>
    </w:p>
    <w:p w14:paraId="2DC7DA45" w14:textId="77777777" w:rsidR="00606341" w:rsidRDefault="00000000">
      <w:pPr>
        <w:spacing w:after="162"/>
        <w:ind w:left="9" w:right="1066"/>
      </w:pPr>
      <w:r>
        <w:t xml:space="preserve">Dual-ring topology is made up of two rings connected to a network. Each ring works independently until one is disabled when the network fails. When this takes place, the functioning ring automatically wraps around the disabled ring to ensure data flow.  </w:t>
      </w:r>
    </w:p>
    <w:p w14:paraId="670D5DA9" w14:textId="77777777" w:rsidR="00606341" w:rsidRDefault="00000000">
      <w:pPr>
        <w:pStyle w:val="Heading1"/>
        <w:ind w:left="9" w:right="0"/>
      </w:pPr>
      <w:r>
        <w:t xml:space="preserve">TREE TOPOLOGY  </w:t>
      </w:r>
    </w:p>
    <w:p w14:paraId="06CEF902" w14:textId="77777777" w:rsidR="00606341" w:rsidRDefault="00000000">
      <w:pPr>
        <w:ind w:left="9" w:right="1066"/>
      </w:pPr>
      <w:r>
        <w:t xml:space="preserve">Tee Topology is a topology which is having a tree structure in which all the </w:t>
      </w:r>
      <w:proofErr w:type="gramStart"/>
      <w:r>
        <w:t>computer</w:t>
      </w:r>
      <w:proofErr w:type="gramEnd"/>
      <w:r>
        <w:t xml:space="preserve"> are connected like the branches which are connected with the tree. The main advantages of this topology are these are very flexible </w:t>
      </w:r>
      <w:proofErr w:type="gramStart"/>
      <w:r>
        <w:t>and also</w:t>
      </w:r>
      <w:proofErr w:type="gramEnd"/>
      <w:r>
        <w:t xml:space="preserve"> have better scalability. A tree topology is a special type of structure where many connected elements are arranged like the branches of a tree. For example, tree topologies are frequently used to organize the computers in a corporate network, or the information in a database.  </w:t>
      </w:r>
    </w:p>
    <w:p w14:paraId="4D3388AF" w14:textId="77777777" w:rsidR="00606341" w:rsidRDefault="00000000">
      <w:pPr>
        <w:spacing w:after="139" w:line="259" w:lineRule="auto"/>
        <w:ind w:left="14" w:right="0" w:firstLine="0"/>
        <w:jc w:val="left"/>
      </w:pPr>
      <w:r>
        <w:t xml:space="preserve">  </w:t>
      </w:r>
    </w:p>
    <w:p w14:paraId="4D0F7BF0" w14:textId="77777777" w:rsidR="00606341" w:rsidRDefault="00000000">
      <w:pPr>
        <w:spacing w:after="168" w:line="236" w:lineRule="auto"/>
        <w:ind w:left="5" w:right="1037" w:hanging="20"/>
        <w:jc w:val="left"/>
      </w:pPr>
      <w:r>
        <w:lastRenderedPageBreak/>
        <w:t xml:space="preserve">Tree network topology </w:t>
      </w:r>
      <w:proofErr w:type="gramStart"/>
      <w:r>
        <w:t>is considered to be</w:t>
      </w:r>
      <w:proofErr w:type="gramEnd"/>
      <w:r>
        <w:t xml:space="preserve"> the simplest topology in all the topologies which is having only one route between any two nodes on the network. The pattern of connection resembles a tree in which all branches spring from one root hence (Tree Topology). Tree topology is one of the most popular among five network </w:t>
      </w:r>
      <w:proofErr w:type="gramStart"/>
      <w:r>
        <w:t>topology</w:t>
      </w:r>
      <w:proofErr w:type="gramEnd"/>
      <w:r>
        <w:t xml:space="preserve">.  </w:t>
      </w:r>
    </w:p>
    <w:p w14:paraId="66128246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6F1C9A55" w14:textId="77777777" w:rsidR="00606341" w:rsidRDefault="00000000">
      <w:pPr>
        <w:spacing w:after="302" w:line="259" w:lineRule="auto"/>
        <w:ind w:left="0" w:right="0" w:firstLine="0"/>
        <w:jc w:val="right"/>
      </w:pPr>
      <w:r>
        <w:rPr>
          <w:noProof/>
        </w:rPr>
        <w:drawing>
          <wp:inline distT="0" distB="0" distL="0" distR="0" wp14:anchorId="04DB9DCA" wp14:editId="78410B12">
            <wp:extent cx="6520815" cy="3103880"/>
            <wp:effectExtent l="0" t="0" r="0" b="0"/>
            <wp:docPr id="622" name="Picture 6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" name="Picture 62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20815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3759A617" w14:textId="77777777" w:rsidR="00606341" w:rsidRDefault="00000000">
      <w:pPr>
        <w:spacing w:after="2" w:line="259" w:lineRule="auto"/>
        <w:ind w:left="9" w:right="0"/>
        <w:jc w:val="left"/>
      </w:pPr>
      <w:r>
        <w:rPr>
          <w:b/>
        </w:rPr>
        <w:t xml:space="preserve">Advantages of Tree </w:t>
      </w:r>
      <w:proofErr w:type="gramStart"/>
      <w:r>
        <w:rPr>
          <w:b/>
        </w:rPr>
        <w:t>Topology  :</w:t>
      </w:r>
      <w:proofErr w:type="gramEnd"/>
      <w:r>
        <w:rPr>
          <w:b/>
        </w:rPr>
        <w:t xml:space="preserve"> </w:t>
      </w:r>
      <w:r>
        <w:t xml:space="preserve"> </w:t>
      </w:r>
    </w:p>
    <w:p w14:paraId="054599E6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5A2DC25A" w14:textId="77777777" w:rsidR="00606341" w:rsidRDefault="00000000">
      <w:pPr>
        <w:ind w:left="9" w:right="1066"/>
      </w:pPr>
      <w:r>
        <w:t xml:space="preserve">This topology is the combination of bus and star topology.  </w:t>
      </w:r>
    </w:p>
    <w:p w14:paraId="2885E092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33050DC4" w14:textId="77777777" w:rsidR="00606341" w:rsidRDefault="00000000">
      <w:pPr>
        <w:ind w:left="9" w:right="1066"/>
      </w:pPr>
      <w:r>
        <w:t xml:space="preserve">This topology provides a hierarchical as well as central data arrangement of the nodes.  </w:t>
      </w:r>
    </w:p>
    <w:p w14:paraId="63EDF20A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3A6B61AB" w14:textId="77777777" w:rsidR="00606341" w:rsidRDefault="00000000">
      <w:pPr>
        <w:ind w:left="9" w:right="1066"/>
      </w:pPr>
      <w:r>
        <w:t xml:space="preserve">As the leaf nodes can add one or more nodes in the hierarchical chain, this </w:t>
      </w:r>
      <w:proofErr w:type="gramStart"/>
      <w:r>
        <w:t>topology  provides</w:t>
      </w:r>
      <w:proofErr w:type="gramEnd"/>
      <w:r>
        <w:t xml:space="preserve"> high scalability.  </w:t>
      </w:r>
    </w:p>
    <w:p w14:paraId="448EB683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31FC8DD1" w14:textId="77777777" w:rsidR="00606341" w:rsidRDefault="00000000">
      <w:pPr>
        <w:ind w:left="9" w:right="1066"/>
      </w:pPr>
      <w:r>
        <w:t xml:space="preserve">The other nodes in a network are not affected, if one of their nodes get damaged or not working.  </w:t>
      </w:r>
    </w:p>
    <w:p w14:paraId="40D956AE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6CDF1D30" w14:textId="77777777" w:rsidR="00606341" w:rsidRDefault="00000000">
      <w:pPr>
        <w:ind w:left="9" w:right="1066"/>
      </w:pPr>
      <w:r>
        <w:t>Tree topology provides easy maintenance and easy fault identification can be done.</w:t>
      </w:r>
      <w:r>
        <w:rPr>
          <w:b/>
        </w:rPr>
        <w:t xml:space="preserve"> </w:t>
      </w:r>
      <w:r>
        <w:t xml:space="preserve"> </w:t>
      </w:r>
    </w:p>
    <w:p w14:paraId="466F9B52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42A66D62" w14:textId="77777777" w:rsidR="00606341" w:rsidRDefault="00000000">
      <w:pPr>
        <w:spacing w:after="2" w:line="259" w:lineRule="auto"/>
        <w:ind w:left="9" w:right="0"/>
        <w:jc w:val="left"/>
      </w:pPr>
      <w:r>
        <w:rPr>
          <w:b/>
        </w:rPr>
        <w:t xml:space="preserve">Disadvantages of Tree </w:t>
      </w:r>
      <w:proofErr w:type="gramStart"/>
      <w:r>
        <w:rPr>
          <w:b/>
        </w:rPr>
        <w:t>Topology  :</w:t>
      </w:r>
      <w:proofErr w:type="gramEnd"/>
      <w:r>
        <w:rPr>
          <w:b/>
        </w:rPr>
        <w:t xml:space="preserve"> </w:t>
      </w:r>
      <w:r>
        <w:t xml:space="preserve"> </w:t>
      </w:r>
    </w:p>
    <w:p w14:paraId="05BF2538" w14:textId="77777777" w:rsidR="00606341" w:rsidRDefault="00000000">
      <w:pPr>
        <w:ind w:left="9" w:right="1066"/>
      </w:pPr>
      <w:r>
        <w:t xml:space="preserve">This network is very difficult to configure as compared to the other network topologies.  </w:t>
      </w:r>
    </w:p>
    <w:p w14:paraId="110375F1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4CD0528D" w14:textId="77777777" w:rsidR="00606341" w:rsidRDefault="00000000">
      <w:pPr>
        <w:ind w:left="9" w:right="1066"/>
      </w:pPr>
      <w:r>
        <w:t xml:space="preserve">Length of a segment is limited &amp; the limit of the segment depends on the type of cabling </w:t>
      </w:r>
      <w:proofErr w:type="gramStart"/>
      <w:r>
        <w:t>used</w:t>
      </w:r>
      <w:proofErr w:type="gramEnd"/>
      <w:r>
        <w:t xml:space="preserve">  </w:t>
      </w:r>
    </w:p>
    <w:p w14:paraId="6EFBC74F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4C1A049B" w14:textId="77777777" w:rsidR="00606341" w:rsidRDefault="00000000">
      <w:pPr>
        <w:ind w:left="9" w:right="1066"/>
      </w:pPr>
      <w:proofErr w:type="gramStart"/>
      <w:r>
        <w:t>.Due</w:t>
      </w:r>
      <w:proofErr w:type="gramEnd"/>
      <w:r>
        <w:t xml:space="preserve"> to the presence of large number of nodes, the network performance of tree topology becomes a bit slowly.  </w:t>
      </w:r>
    </w:p>
    <w:p w14:paraId="1D2F7F29" w14:textId="77777777" w:rsidR="00606341" w:rsidRDefault="00000000">
      <w:pPr>
        <w:ind w:left="9" w:right="1066"/>
      </w:pPr>
      <w:r>
        <w:lastRenderedPageBreak/>
        <w:t xml:space="preserve">If the computer in first level is erroneous, next level computer will also go under problems.  </w:t>
      </w:r>
    </w:p>
    <w:p w14:paraId="422DFAFF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7902DDD4" w14:textId="77777777" w:rsidR="00606341" w:rsidRDefault="00000000">
      <w:pPr>
        <w:ind w:left="9" w:right="1066"/>
      </w:pPr>
      <w:r>
        <w:t xml:space="preserve">Requires large number of cables compared to star and ring topology.  </w:t>
      </w:r>
    </w:p>
    <w:p w14:paraId="7E04FC02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2044CB72" w14:textId="77777777" w:rsidR="00606341" w:rsidRDefault="00000000">
      <w:pPr>
        <w:ind w:left="9" w:right="1066"/>
      </w:pPr>
      <w:r>
        <w:t>As the data needs to travel from the central cable this creates dense network traffic.</w:t>
      </w:r>
      <w:r>
        <w:rPr>
          <w:b/>
        </w:rPr>
        <w:t xml:space="preserve"> </w:t>
      </w:r>
      <w:r>
        <w:t xml:space="preserve"> </w:t>
      </w:r>
    </w:p>
    <w:p w14:paraId="0A3D8B7D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761D014A" w14:textId="77777777" w:rsidR="00606341" w:rsidRDefault="00000000">
      <w:pPr>
        <w:pStyle w:val="Heading1"/>
        <w:ind w:left="9" w:right="0"/>
      </w:pPr>
      <w:r>
        <w:t xml:space="preserve">HYBRID TOPOLOGY  </w:t>
      </w:r>
    </w:p>
    <w:p w14:paraId="51C76DA4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6AC60CDC" w14:textId="77777777" w:rsidR="00606341" w:rsidRDefault="00000000">
      <w:pPr>
        <w:ind w:left="9" w:right="1066"/>
      </w:pPr>
      <w:r>
        <w:t>Hybrid topology is combination of two or more topology</w:t>
      </w:r>
      <w:proofErr w:type="gramStart"/>
      <w:r>
        <w:t xml:space="preserve"> ..</w:t>
      </w:r>
      <w:proofErr w:type="gramEnd"/>
      <w:r>
        <w:t xml:space="preserve"> For </w:t>
      </w:r>
      <w:proofErr w:type="gramStart"/>
      <w:r>
        <w:t>example</w:t>
      </w:r>
      <w:proofErr w:type="gramEnd"/>
      <w:r>
        <w:t xml:space="preserve"> a combination of star and Bus topology is known as hybrid topology. The choice to use a hybrid topology over a standard topology depends on the needs of a business, school, or the users. The number of computers, their location, and desired network performance are all factors in the decision.  </w:t>
      </w:r>
    </w:p>
    <w:p w14:paraId="4AE83D6C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4A89287B" w14:textId="77777777" w:rsidR="00606341" w:rsidRDefault="00000000">
      <w:pPr>
        <w:spacing w:after="0" w:line="259" w:lineRule="auto"/>
        <w:ind w:left="-45" w:right="761" w:firstLine="0"/>
        <w:jc w:val="right"/>
      </w:pPr>
      <w:r>
        <w:rPr>
          <w:noProof/>
        </w:rPr>
        <w:drawing>
          <wp:inline distT="0" distB="0" distL="0" distR="0" wp14:anchorId="7252B6AF" wp14:editId="6A374F3C">
            <wp:extent cx="6106796" cy="2253615"/>
            <wp:effectExtent l="0" t="0" r="0" b="0"/>
            <wp:docPr id="725" name="Picture 7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" name="Picture 72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06796" cy="225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0AE2E522" w14:textId="77777777" w:rsidR="00606341" w:rsidRDefault="00000000">
      <w:pPr>
        <w:pStyle w:val="Heading1"/>
        <w:ind w:left="9" w:right="0"/>
      </w:pPr>
      <w:r>
        <w:t xml:space="preserve">Advantages of Hybrid topology  </w:t>
      </w:r>
    </w:p>
    <w:p w14:paraId="3D7CF2CA" w14:textId="77777777" w:rsidR="00606341" w:rsidRDefault="00000000">
      <w:pPr>
        <w:spacing w:after="1" w:line="259" w:lineRule="auto"/>
        <w:ind w:left="14" w:right="0" w:firstLine="0"/>
        <w:jc w:val="left"/>
      </w:pPr>
      <w:r>
        <w:t xml:space="preserve">   </w:t>
      </w:r>
    </w:p>
    <w:p w14:paraId="7D7AF404" w14:textId="77777777" w:rsidR="00606341" w:rsidRDefault="00000000">
      <w:pPr>
        <w:numPr>
          <w:ilvl w:val="0"/>
          <w:numId w:val="9"/>
        </w:numPr>
        <w:ind w:right="1066"/>
      </w:pPr>
      <w:r>
        <w:t xml:space="preserve">We can choose the topology based on the requirement for example, if scalability is the </w:t>
      </w:r>
      <w:proofErr w:type="gramStart"/>
      <w:r>
        <w:t>concern</w:t>
      </w:r>
      <w:proofErr w:type="gramEnd"/>
      <w:r>
        <w:t xml:space="preserve">   then use star topology instead of bus technology.  </w:t>
      </w:r>
    </w:p>
    <w:p w14:paraId="70F025FA" w14:textId="77777777" w:rsidR="00606341" w:rsidRDefault="00000000">
      <w:pPr>
        <w:spacing w:after="1" w:line="259" w:lineRule="auto"/>
        <w:ind w:left="14" w:right="0" w:firstLine="0"/>
        <w:jc w:val="left"/>
      </w:pPr>
      <w:r>
        <w:t xml:space="preserve">  </w:t>
      </w:r>
    </w:p>
    <w:p w14:paraId="47EDD0A5" w14:textId="77777777" w:rsidR="00606341" w:rsidRDefault="00000000">
      <w:pPr>
        <w:numPr>
          <w:ilvl w:val="0"/>
          <w:numId w:val="9"/>
        </w:numPr>
        <w:ind w:right="1066"/>
      </w:pPr>
      <w:r>
        <w:t xml:space="preserve">Scalable as we can further connect other computer networks with the existing networks with different topologies.  </w:t>
      </w:r>
    </w:p>
    <w:p w14:paraId="096A2848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4897F991" w14:textId="77777777" w:rsidR="00606341" w:rsidRDefault="00000000">
      <w:pPr>
        <w:pStyle w:val="Heading1"/>
        <w:ind w:left="9" w:right="0"/>
      </w:pPr>
      <w:r>
        <w:t xml:space="preserve">Disadvantages of Hybrid topology  </w:t>
      </w:r>
    </w:p>
    <w:p w14:paraId="094E1E59" w14:textId="77777777" w:rsidR="00606341" w:rsidRDefault="00000000">
      <w:pPr>
        <w:numPr>
          <w:ilvl w:val="0"/>
          <w:numId w:val="10"/>
        </w:numPr>
        <w:ind w:right="1066" w:hanging="300"/>
      </w:pPr>
      <w:r>
        <w:t xml:space="preserve">Installation </w:t>
      </w:r>
      <w:proofErr w:type="gramStart"/>
      <w:r>
        <w:t>and  Fault</w:t>
      </w:r>
      <w:proofErr w:type="gramEnd"/>
      <w:r>
        <w:t xml:space="preserve"> detection is difficult.  </w:t>
      </w:r>
    </w:p>
    <w:p w14:paraId="14EEFAAD" w14:textId="77777777" w:rsidR="00606341" w:rsidRDefault="00000000">
      <w:pPr>
        <w:numPr>
          <w:ilvl w:val="0"/>
          <w:numId w:val="10"/>
        </w:numPr>
        <w:ind w:right="1066" w:hanging="300"/>
      </w:pPr>
      <w:r>
        <w:t xml:space="preserve">Design is complex so maintenance is expensive.  </w:t>
      </w:r>
    </w:p>
    <w:p w14:paraId="2F13771F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18CDA38D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2408100C" w14:textId="77777777" w:rsidR="00606341" w:rsidRDefault="00000000">
      <w:pPr>
        <w:spacing w:after="111" w:line="259" w:lineRule="auto"/>
        <w:ind w:left="-5" w:right="0"/>
        <w:jc w:val="left"/>
      </w:pPr>
      <w:r>
        <w:rPr>
          <w:b/>
          <w:u w:val="single" w:color="000000"/>
        </w:rPr>
        <w:t>PROCEDURE</w:t>
      </w:r>
      <w:r>
        <w:t xml:space="preserve">:  </w:t>
      </w:r>
    </w:p>
    <w:p w14:paraId="645C5C32" w14:textId="77777777" w:rsidR="00606341" w:rsidRDefault="00000000">
      <w:pPr>
        <w:spacing w:after="114"/>
        <w:ind w:left="9" w:right="1066"/>
      </w:pPr>
      <w:r>
        <w:rPr>
          <w:b/>
        </w:rPr>
        <w:t>1.</w:t>
      </w:r>
      <w:r>
        <w:t xml:space="preserve">Connect devices in Packet Tracer window:  </w:t>
      </w:r>
    </w:p>
    <w:p w14:paraId="4649E113" w14:textId="77777777" w:rsidR="00606341" w:rsidRDefault="00000000">
      <w:pPr>
        <w:spacing w:after="112"/>
        <w:ind w:left="9" w:right="1066"/>
      </w:pPr>
      <w:r>
        <w:t xml:space="preserve">2.Give IP address, gateway address to PCs.  </w:t>
      </w:r>
    </w:p>
    <w:p w14:paraId="1B4C79DC" w14:textId="77777777" w:rsidR="00606341" w:rsidRDefault="00000000">
      <w:pPr>
        <w:spacing w:after="117"/>
        <w:ind w:left="9" w:right="1066"/>
      </w:pPr>
      <w:r>
        <w:t xml:space="preserve">3.Simulate and observe results.  </w:t>
      </w:r>
    </w:p>
    <w:p w14:paraId="5FEBAC3C" w14:textId="77777777" w:rsidR="00606341" w:rsidRDefault="00000000">
      <w:pPr>
        <w:spacing w:after="111" w:line="259" w:lineRule="auto"/>
        <w:ind w:left="-5" w:right="0"/>
        <w:jc w:val="left"/>
      </w:pPr>
      <w:r>
        <w:rPr>
          <w:b/>
          <w:u w:val="single" w:color="000000"/>
        </w:rPr>
        <w:lastRenderedPageBreak/>
        <w:t>DIAGRAM WITH SIMULATION:</w:t>
      </w:r>
      <w:r>
        <w:rPr>
          <w:b/>
        </w:rPr>
        <w:t xml:space="preserve"> </w:t>
      </w:r>
      <w:r>
        <w:t xml:space="preserve"> </w:t>
      </w:r>
    </w:p>
    <w:p w14:paraId="6F3B664A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54D025AF" w14:textId="77777777" w:rsidR="00606341" w:rsidRDefault="00000000">
      <w:pPr>
        <w:pStyle w:val="Heading1"/>
        <w:ind w:left="9" w:right="0"/>
      </w:pPr>
      <w:r>
        <w:t>1</w:t>
      </w:r>
      <w:proofErr w:type="gramStart"/>
      <w:r>
        <w:t>A.SIMULATION</w:t>
      </w:r>
      <w:proofErr w:type="gramEnd"/>
      <w:r>
        <w:t xml:space="preserve"> DIAGRAM : BUS TOPOLOGY  </w:t>
      </w:r>
    </w:p>
    <w:p w14:paraId="50428DB4" w14:textId="77777777" w:rsidR="00606341" w:rsidRDefault="00000000">
      <w:pPr>
        <w:spacing w:after="75" w:line="259" w:lineRule="auto"/>
        <w:ind w:left="-276" w:right="0" w:firstLine="0"/>
        <w:jc w:val="left"/>
      </w:pPr>
      <w:r>
        <w:rPr>
          <w:noProof/>
        </w:rPr>
        <w:drawing>
          <wp:inline distT="0" distB="0" distL="0" distR="0" wp14:anchorId="66E78DC8" wp14:editId="5C371B74">
            <wp:extent cx="6641465" cy="2999740"/>
            <wp:effectExtent l="0" t="0" r="0" b="0"/>
            <wp:docPr id="792" name="Picture 7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" name="Picture 792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1465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31825" w14:textId="77777777" w:rsidR="00606341" w:rsidRDefault="00000000">
      <w:pPr>
        <w:spacing w:after="93" w:line="259" w:lineRule="auto"/>
        <w:ind w:left="1102" w:right="0" w:firstLine="0"/>
        <w:jc w:val="left"/>
      </w:pPr>
      <w:r>
        <w:t xml:space="preserve"> </w:t>
      </w:r>
    </w:p>
    <w:p w14:paraId="3D02108B" w14:textId="77777777" w:rsidR="00606341" w:rsidRDefault="00000000">
      <w:pPr>
        <w:ind w:left="9" w:right="1066"/>
      </w:pPr>
      <w:r>
        <w:t>1</w:t>
      </w:r>
      <w:proofErr w:type="gramStart"/>
      <w:r>
        <w:t>B.PING</w:t>
      </w:r>
      <w:proofErr w:type="gramEnd"/>
      <w:r>
        <w:t xml:space="preserve"> RESPONSE : BUS TOPOLOGY </w:t>
      </w:r>
    </w:p>
    <w:p w14:paraId="13417AD1" w14:textId="77777777" w:rsidR="00606341" w:rsidRDefault="00000000">
      <w:pPr>
        <w:spacing w:after="105" w:line="259" w:lineRule="auto"/>
        <w:ind w:left="14" w:right="0" w:firstLine="0"/>
        <w:jc w:val="left"/>
      </w:pPr>
      <w:r>
        <w:rPr>
          <w:noProof/>
        </w:rPr>
        <w:drawing>
          <wp:inline distT="0" distB="0" distL="0" distR="0" wp14:anchorId="49251D43" wp14:editId="2FE0714D">
            <wp:extent cx="4985385" cy="3831590"/>
            <wp:effectExtent l="0" t="0" r="0" b="0"/>
            <wp:docPr id="794" name="Picture 7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" name="Picture 79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85385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160FE" w14:textId="77777777" w:rsidR="00606341" w:rsidRDefault="00000000">
      <w:pPr>
        <w:spacing w:after="0" w:line="259" w:lineRule="auto"/>
        <w:ind w:left="14" w:right="0" w:firstLine="0"/>
        <w:jc w:val="left"/>
      </w:pPr>
      <w:r>
        <w:lastRenderedPageBreak/>
        <w:t xml:space="preserve"> </w:t>
      </w:r>
    </w:p>
    <w:p w14:paraId="7FC2CB88" w14:textId="77777777" w:rsidR="00606341" w:rsidRDefault="00000000">
      <w:pPr>
        <w:spacing w:after="96" w:line="259" w:lineRule="auto"/>
        <w:ind w:left="1651" w:right="0" w:firstLine="0"/>
        <w:jc w:val="left"/>
      </w:pPr>
      <w:r>
        <w:t xml:space="preserve"> </w:t>
      </w:r>
    </w:p>
    <w:p w14:paraId="6F0729BF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00D982A5" w14:textId="77777777" w:rsidR="00606341" w:rsidRDefault="00000000">
      <w:pPr>
        <w:pStyle w:val="Heading1"/>
        <w:spacing w:after="110"/>
        <w:ind w:left="9" w:right="0"/>
      </w:pPr>
      <w:r>
        <w:t>2</w:t>
      </w:r>
      <w:proofErr w:type="gramStart"/>
      <w:r>
        <w:t>A.SIMULATION</w:t>
      </w:r>
      <w:proofErr w:type="gramEnd"/>
      <w:r>
        <w:t xml:space="preserve"> DIAGRAM : STAR TOPOLOGY</w:t>
      </w:r>
    </w:p>
    <w:p w14:paraId="3375A9F7" w14:textId="77777777" w:rsidR="00606341" w:rsidRDefault="00000000">
      <w:pPr>
        <w:spacing w:after="0" w:line="259" w:lineRule="auto"/>
        <w:ind w:left="0" w:right="0" w:firstLine="0"/>
        <w:jc w:val="left"/>
      </w:pPr>
      <w:r>
        <w:rPr>
          <w:b/>
        </w:rPr>
        <w:t xml:space="preserve"> </w:t>
      </w:r>
    </w:p>
    <w:p w14:paraId="44064126" w14:textId="77777777" w:rsidR="00606341" w:rsidRDefault="00000000">
      <w:pPr>
        <w:spacing w:after="0" w:line="259" w:lineRule="auto"/>
        <w:ind w:left="0" w:right="0" w:firstLine="0"/>
        <w:jc w:val="left"/>
      </w:pPr>
      <w:r>
        <w:rPr>
          <w:b/>
        </w:rPr>
        <w:t xml:space="preserve"> </w:t>
      </w:r>
    </w:p>
    <w:p w14:paraId="3EFE1AAC" w14:textId="77777777" w:rsidR="00606341" w:rsidRDefault="00000000">
      <w:pPr>
        <w:spacing w:after="0" w:line="259" w:lineRule="auto"/>
        <w:ind w:left="0" w:right="1008" w:firstLine="0"/>
        <w:jc w:val="right"/>
      </w:pPr>
      <w:r>
        <w:rPr>
          <w:b/>
        </w:rPr>
        <w:t xml:space="preserve"> </w:t>
      </w:r>
    </w:p>
    <w:p w14:paraId="3551FBC5" w14:textId="77777777" w:rsidR="00606341" w:rsidRDefault="00000000">
      <w:pPr>
        <w:spacing w:after="0" w:line="259" w:lineRule="auto"/>
        <w:ind w:left="-54" w:right="0" w:firstLine="0"/>
        <w:jc w:val="left"/>
      </w:pPr>
      <w:r>
        <w:rPr>
          <w:noProof/>
        </w:rPr>
        <w:drawing>
          <wp:inline distT="0" distB="0" distL="0" distR="0" wp14:anchorId="50676845" wp14:editId="2A17FBFB">
            <wp:extent cx="5910580" cy="2981960"/>
            <wp:effectExtent l="0" t="0" r="0" b="0"/>
            <wp:docPr id="875" name="Picture 8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" name="Picture 87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0580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492C1" w14:textId="77777777" w:rsidR="00606341" w:rsidRDefault="00000000">
      <w:pPr>
        <w:spacing w:after="0" w:line="259" w:lineRule="auto"/>
        <w:ind w:left="0" w:right="1008" w:firstLine="0"/>
        <w:jc w:val="right"/>
      </w:pPr>
      <w:r>
        <w:rPr>
          <w:b/>
        </w:rPr>
        <w:t xml:space="preserve"> </w:t>
      </w:r>
    </w:p>
    <w:p w14:paraId="6CEEB5F3" w14:textId="77777777" w:rsidR="00606341" w:rsidRDefault="00000000">
      <w:pPr>
        <w:spacing w:after="0" w:line="259" w:lineRule="auto"/>
        <w:ind w:left="0" w:right="0" w:firstLine="0"/>
        <w:jc w:val="left"/>
      </w:pPr>
      <w:r>
        <w:rPr>
          <w:b/>
        </w:rPr>
        <w:t xml:space="preserve"> </w:t>
      </w:r>
    </w:p>
    <w:p w14:paraId="1CC72231" w14:textId="77777777" w:rsidR="00606341" w:rsidRDefault="00000000">
      <w:pPr>
        <w:ind w:left="9" w:right="1066"/>
      </w:pPr>
      <w:r>
        <w:t>2</w:t>
      </w:r>
      <w:proofErr w:type="gramStart"/>
      <w:r>
        <w:t>B.PING</w:t>
      </w:r>
      <w:proofErr w:type="gramEnd"/>
      <w:r>
        <w:t xml:space="preserve"> RESPONSE : STAR TOPOLOGY  </w:t>
      </w:r>
    </w:p>
    <w:p w14:paraId="1E776F78" w14:textId="77777777" w:rsidR="00606341" w:rsidRDefault="00000000">
      <w:pPr>
        <w:spacing w:after="0" w:line="259" w:lineRule="auto"/>
        <w:ind w:left="0" w:right="0" w:firstLine="0"/>
        <w:jc w:val="left"/>
      </w:pPr>
      <w:r>
        <w:rPr>
          <w:b/>
        </w:rPr>
        <w:t xml:space="preserve"> </w:t>
      </w:r>
    </w:p>
    <w:p w14:paraId="66FC14E0" w14:textId="77777777" w:rsidR="00606341" w:rsidRDefault="00000000">
      <w:pPr>
        <w:spacing w:after="0" w:line="259" w:lineRule="auto"/>
        <w:ind w:left="1696" w:right="0" w:firstLine="0"/>
        <w:jc w:val="left"/>
      </w:pPr>
      <w:r>
        <w:rPr>
          <w:noProof/>
        </w:rPr>
        <w:lastRenderedPageBreak/>
        <w:drawing>
          <wp:inline distT="0" distB="0" distL="0" distR="0" wp14:anchorId="752A88A6" wp14:editId="7BC9388B">
            <wp:extent cx="4037330" cy="3695700"/>
            <wp:effectExtent l="0" t="0" r="0" b="0"/>
            <wp:docPr id="877" name="Picture 8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" name="Picture 877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3733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9BDBF" w14:textId="77777777" w:rsidR="00606341" w:rsidRDefault="00000000">
      <w:pPr>
        <w:pStyle w:val="Heading1"/>
        <w:ind w:left="9" w:right="0"/>
      </w:pPr>
      <w:r>
        <w:t>3</w:t>
      </w:r>
      <w:proofErr w:type="gramStart"/>
      <w:r>
        <w:t>A.SIMULATION</w:t>
      </w:r>
      <w:proofErr w:type="gramEnd"/>
      <w:r>
        <w:t xml:space="preserve"> DIAGRAM : MESH TOPOLOGY</w:t>
      </w:r>
    </w:p>
    <w:p w14:paraId="43B14990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</w:t>
      </w:r>
    </w:p>
    <w:p w14:paraId="035FF8DA" w14:textId="77777777" w:rsidR="00606341" w:rsidRDefault="00000000">
      <w:pPr>
        <w:spacing w:after="0" w:line="259" w:lineRule="auto"/>
        <w:ind w:left="-155" w:right="0" w:firstLine="0"/>
        <w:jc w:val="left"/>
      </w:pPr>
      <w:r>
        <w:rPr>
          <w:noProof/>
        </w:rPr>
        <w:drawing>
          <wp:inline distT="0" distB="0" distL="0" distR="0" wp14:anchorId="718B3098" wp14:editId="03D41A0E">
            <wp:extent cx="6431281" cy="3818890"/>
            <wp:effectExtent l="0" t="0" r="0" b="0"/>
            <wp:docPr id="944" name="Picture 9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" name="Picture 94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31281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A6704" w14:textId="77777777" w:rsidR="00606341" w:rsidRDefault="00000000">
      <w:pPr>
        <w:pStyle w:val="Heading1"/>
        <w:ind w:left="9" w:right="0"/>
      </w:pPr>
      <w:r>
        <w:lastRenderedPageBreak/>
        <w:t>3</w:t>
      </w:r>
      <w:proofErr w:type="gramStart"/>
      <w:r>
        <w:t>B.PING</w:t>
      </w:r>
      <w:proofErr w:type="gramEnd"/>
      <w:r>
        <w:t xml:space="preserve"> RESPONSE : MESH TOPOLOGY </w:t>
      </w:r>
    </w:p>
    <w:p w14:paraId="3CAEB130" w14:textId="77777777" w:rsidR="00606341" w:rsidRDefault="00000000">
      <w:pPr>
        <w:spacing w:after="0" w:line="259" w:lineRule="auto"/>
        <w:ind w:left="1562" w:right="0" w:firstLine="0"/>
        <w:jc w:val="left"/>
      </w:pPr>
      <w:r>
        <w:rPr>
          <w:noProof/>
        </w:rPr>
        <w:drawing>
          <wp:inline distT="0" distB="0" distL="0" distR="0" wp14:anchorId="7AF82EAC" wp14:editId="1E238767">
            <wp:extent cx="4210050" cy="3853180"/>
            <wp:effectExtent l="0" t="0" r="0" b="0"/>
            <wp:docPr id="946" name="Picture 9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" name="Picture 946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042C6" w14:textId="77777777" w:rsidR="00606341" w:rsidRDefault="00000000">
      <w:pPr>
        <w:pStyle w:val="Heading1"/>
        <w:ind w:left="9" w:right="0"/>
      </w:pPr>
      <w:r>
        <w:t>4</w:t>
      </w:r>
      <w:proofErr w:type="gramStart"/>
      <w:r>
        <w:t>A.SIMULATION</w:t>
      </w:r>
      <w:proofErr w:type="gramEnd"/>
      <w:r>
        <w:t xml:space="preserve"> DIAGRAM : RING TOPOLOGY</w:t>
      </w:r>
    </w:p>
    <w:p w14:paraId="149E7296" w14:textId="77777777" w:rsidR="00606341" w:rsidRDefault="00000000">
      <w:pPr>
        <w:spacing w:after="33" w:line="259" w:lineRule="auto"/>
        <w:ind w:left="-445" w:right="0" w:firstLine="0"/>
        <w:jc w:val="left"/>
      </w:pPr>
      <w:r>
        <w:rPr>
          <w:noProof/>
        </w:rPr>
        <w:drawing>
          <wp:inline distT="0" distB="0" distL="0" distR="0" wp14:anchorId="540E4B44" wp14:editId="436A492B">
            <wp:extent cx="6641465" cy="3217545"/>
            <wp:effectExtent l="0" t="0" r="0" b="0"/>
            <wp:docPr id="999" name="Picture 9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" name="Picture 999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1465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E9101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</w:t>
      </w:r>
    </w:p>
    <w:p w14:paraId="672D82CA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</w:t>
      </w:r>
    </w:p>
    <w:p w14:paraId="57FF7EC3" w14:textId="77777777" w:rsidR="00606341" w:rsidRDefault="00000000">
      <w:pPr>
        <w:spacing w:after="0" w:line="259" w:lineRule="auto"/>
        <w:ind w:left="0" w:right="836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7FAED095" w14:textId="77777777" w:rsidR="00606341" w:rsidRDefault="00000000">
      <w:pPr>
        <w:pStyle w:val="Heading1"/>
        <w:ind w:left="9" w:right="0"/>
      </w:pPr>
      <w:r>
        <w:lastRenderedPageBreak/>
        <w:t>5</w:t>
      </w:r>
      <w:proofErr w:type="gramStart"/>
      <w:r>
        <w:t>A.SIMULATION</w:t>
      </w:r>
      <w:proofErr w:type="gramEnd"/>
      <w:r>
        <w:t xml:space="preserve"> DIAGRAM : TREE TOPOLOGY </w:t>
      </w:r>
    </w:p>
    <w:p w14:paraId="7084EAD9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</w:t>
      </w:r>
    </w:p>
    <w:p w14:paraId="36327773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</w:p>
    <w:p w14:paraId="491D50EA" w14:textId="77777777" w:rsidR="00606341" w:rsidRDefault="00000000">
      <w:pPr>
        <w:spacing w:after="0" w:line="259" w:lineRule="auto"/>
        <w:ind w:left="0" w:right="235" w:firstLine="0"/>
        <w:jc w:val="right"/>
      </w:pPr>
      <w:r>
        <w:rPr>
          <w:b/>
        </w:rPr>
        <w:t xml:space="preserve"> </w:t>
      </w:r>
      <w:r>
        <w:t xml:space="preserve"> </w:t>
      </w:r>
    </w:p>
    <w:p w14:paraId="04B60E8F" w14:textId="77777777" w:rsidR="00606341" w:rsidRDefault="00000000">
      <w:pPr>
        <w:spacing w:after="0" w:line="259" w:lineRule="auto"/>
        <w:ind w:left="-542" w:right="0" w:firstLine="0"/>
        <w:jc w:val="left"/>
      </w:pPr>
      <w:r>
        <w:rPr>
          <w:noProof/>
        </w:rPr>
        <w:drawing>
          <wp:inline distT="0" distB="0" distL="0" distR="0" wp14:anchorId="5F85CBD0" wp14:editId="2AE8D88F">
            <wp:extent cx="6641465" cy="3326765"/>
            <wp:effectExtent l="0" t="0" r="0" b="0"/>
            <wp:docPr id="1001" name="Picture 1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" name="Picture 1001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14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9267D" w14:textId="77777777" w:rsidR="00606341" w:rsidRDefault="00000000">
      <w:pPr>
        <w:pStyle w:val="Heading1"/>
        <w:ind w:left="9" w:right="0"/>
      </w:pPr>
      <w:r>
        <w:t>6</w:t>
      </w:r>
      <w:proofErr w:type="gramStart"/>
      <w:r>
        <w:t>A.SIMULATION</w:t>
      </w:r>
      <w:proofErr w:type="gramEnd"/>
      <w:r>
        <w:t xml:space="preserve"> DIAGRAM : HYBRID TOPOLOGY  </w:t>
      </w:r>
    </w:p>
    <w:p w14:paraId="12267F80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</w:t>
      </w:r>
    </w:p>
    <w:p w14:paraId="69F60F2A" w14:textId="77777777" w:rsidR="00606341" w:rsidRDefault="00000000">
      <w:pPr>
        <w:spacing w:after="11" w:line="259" w:lineRule="auto"/>
        <w:ind w:left="-433" w:right="0" w:firstLine="0"/>
        <w:jc w:val="left"/>
      </w:pPr>
      <w:r>
        <w:rPr>
          <w:noProof/>
        </w:rPr>
        <w:drawing>
          <wp:inline distT="0" distB="0" distL="0" distR="0" wp14:anchorId="41C8B24D" wp14:editId="4B6D1155">
            <wp:extent cx="6641465" cy="2288540"/>
            <wp:effectExtent l="0" t="0" r="0" b="0"/>
            <wp:docPr id="1050" name="Picture 10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" name="Picture 1050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1465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0AAE8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</w:t>
      </w:r>
    </w:p>
    <w:p w14:paraId="5799484B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2E774010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  <w:r>
        <w:br w:type="page"/>
      </w:r>
    </w:p>
    <w:p w14:paraId="2FE15EFC" w14:textId="77777777" w:rsidR="00606341" w:rsidRDefault="00000000">
      <w:pPr>
        <w:pStyle w:val="Heading1"/>
        <w:ind w:left="9" w:right="0"/>
      </w:pPr>
      <w:r>
        <w:lastRenderedPageBreak/>
        <w:t>7</w:t>
      </w:r>
      <w:proofErr w:type="gramStart"/>
      <w:r>
        <w:t>A.SIMULATION</w:t>
      </w:r>
      <w:proofErr w:type="gramEnd"/>
      <w:r>
        <w:t xml:space="preserve"> DIAGRAM : DUAL RING TOPOLOGY  </w:t>
      </w:r>
    </w:p>
    <w:p w14:paraId="7405B3B9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23ED028" wp14:editId="2EC4660D">
                <wp:extent cx="5442027" cy="7002653"/>
                <wp:effectExtent l="0" t="0" r="0" b="0"/>
                <wp:docPr id="14387" name="Group 143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2027" cy="7002653"/>
                          <a:chOff x="0" y="0"/>
                          <a:chExt cx="5442027" cy="7002653"/>
                        </a:xfrm>
                      </wpg:grpSpPr>
                      <wps:wsp>
                        <wps:cNvPr id="1090" name="Rectangle 1090"/>
                        <wps:cNvSpPr/>
                        <wps:spPr>
                          <a:xfrm>
                            <a:off x="5402326" y="681200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84EB1C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02" name="Picture 1102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5364480" y="2901569"/>
                            <a:ext cx="50292" cy="22402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3" name="Rectangle 1103"/>
                        <wps:cNvSpPr/>
                        <wps:spPr>
                          <a:xfrm>
                            <a:off x="5365750" y="2907876"/>
                            <a:ext cx="50775" cy="2248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3EA228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4" name="Rectangle 1104"/>
                        <wps:cNvSpPr/>
                        <wps:spPr>
                          <a:xfrm>
                            <a:off x="5403850" y="2907876"/>
                            <a:ext cx="50775" cy="2248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611965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06" name="Picture 1106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3043301"/>
                            <a:ext cx="102108" cy="22402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7" name="Rectangle 1107"/>
                        <wps:cNvSpPr/>
                        <wps:spPr>
                          <a:xfrm>
                            <a:off x="305" y="3050134"/>
                            <a:ext cx="101346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DB3AC7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8" name="Rectangle 1108"/>
                        <wps:cNvSpPr/>
                        <wps:spPr>
                          <a:xfrm>
                            <a:off x="76505" y="305013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A8AB93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10" name="Picture 1110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76200" y="3043301"/>
                            <a:ext cx="4358640" cy="22402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11" name="Rectangle 1111"/>
                        <wps:cNvSpPr/>
                        <wps:spPr>
                          <a:xfrm>
                            <a:off x="76505" y="3050134"/>
                            <a:ext cx="4356696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54C714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B.PING RESPONSE : DUAL RING TOPOLOG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14" name="Picture 1114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3354324" y="3043301"/>
                            <a:ext cx="51816" cy="22402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15" name="Rectangle 1115"/>
                        <wps:cNvSpPr/>
                        <wps:spPr>
                          <a:xfrm>
                            <a:off x="3354959" y="305013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D54768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16" name="Rectangle 1116"/>
                        <wps:cNvSpPr/>
                        <wps:spPr>
                          <a:xfrm>
                            <a:off x="3393059" y="305013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536393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18" name="Picture 1118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5268468" y="6777101"/>
                            <a:ext cx="50292" cy="2255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19" name="Rectangle 1119"/>
                        <wps:cNvSpPr/>
                        <wps:spPr>
                          <a:xfrm>
                            <a:off x="5269738" y="678456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363A03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20" name="Rectangle 1120"/>
                        <wps:cNvSpPr/>
                        <wps:spPr>
                          <a:xfrm>
                            <a:off x="5307838" y="678456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6CCBB0" w14:textId="77777777" w:rsidR="00606341" w:rsidRDefault="00000000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22" name="Picture 1122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598932" y="4699"/>
                            <a:ext cx="4764278" cy="303199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3" name="Shape 1123"/>
                        <wps:cNvSpPr/>
                        <wps:spPr>
                          <a:xfrm>
                            <a:off x="594106" y="0"/>
                            <a:ext cx="4773803" cy="30375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73803" h="3037586">
                                <a:moveTo>
                                  <a:pt x="0" y="3037586"/>
                                </a:moveTo>
                                <a:lnTo>
                                  <a:pt x="0" y="0"/>
                                </a:lnTo>
                                <a:lnTo>
                                  <a:pt x="4773803" y="0"/>
                                </a:lnTo>
                                <a:lnTo>
                                  <a:pt x="4773803" y="3037586"/>
                                </a:lnTo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4472C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125" name="Picture 1125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695071" y="3231007"/>
                            <a:ext cx="4571873" cy="368160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6" name="Shape 1126"/>
                        <wps:cNvSpPr/>
                        <wps:spPr>
                          <a:xfrm>
                            <a:off x="690245" y="3226181"/>
                            <a:ext cx="4581398" cy="368668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81398" h="3686683">
                                <a:moveTo>
                                  <a:pt x="0" y="3686683"/>
                                </a:moveTo>
                                <a:lnTo>
                                  <a:pt x="0" y="0"/>
                                </a:lnTo>
                                <a:lnTo>
                                  <a:pt x="4581398" y="0"/>
                                </a:lnTo>
                                <a:lnTo>
                                  <a:pt x="4581398" y="3686683"/>
                                </a:lnTo>
                              </a:path>
                            </a:pathLst>
                          </a:custGeom>
                          <a:ln w="9525" cap="flat">
                            <a:miter lim="127000"/>
                          </a:ln>
                        </wps:spPr>
                        <wps:style>
                          <a:lnRef idx="1">
                            <a:srgbClr val="4472C4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3ED028" id="Group 14387" o:spid="_x0000_s1026" style="width:428.5pt;height:551.4pt;mso-position-horizontal-relative:char;mso-position-vertical-relative:line" coordsize="54420,7002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">
                <v:rect id="Rectangle 1090" o:spid="_x0000_s1027" style="position:absolute;left:54023;top:68120;width:50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" filled="f" stroked="f">
                  <v:textbox inset="0,0,0,0">
                    <w:txbxContent>
                      <w:p w14:paraId="4284EB1C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02" o:spid="_x0000_s1028" type="#_x0000_t75" style="position:absolute;left:53644;top:29015;width:503;height:2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">
                  <v:imagedata r:id="rId27" o:title=""/>
                </v:shape>
                <v:rect id="Rectangle 1103" o:spid="_x0000_s1029" style="position:absolute;left:53657;top:29078;width:508;height:2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" filled="f" stroked="f">
                  <v:textbox inset="0,0,0,0">
                    <w:txbxContent>
                      <w:p w14:paraId="263EA228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04" o:spid="_x0000_s1030" style="position:absolute;left:54038;top:29078;width:508;height:2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" filled="f" stroked="f">
                  <v:textbox inset="0,0,0,0">
                    <w:txbxContent>
                      <w:p w14:paraId="5B611965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106" o:spid="_x0000_s1031" type="#_x0000_t75" style="position:absolute;top:30433;width:1021;height:2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">
                  <v:imagedata r:id="rId28" o:title=""/>
                </v:shape>
                <v:rect id="Rectangle 1107" o:spid="_x0000_s1032" style="position:absolute;left:3;top:30501;width:101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" filled="f" stroked="f">
                  <v:textbox inset="0,0,0,0">
                    <w:txbxContent>
                      <w:p w14:paraId="31DB3AC7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</w:rPr>
                          <w:t>7</w:t>
                        </w:r>
                      </w:p>
                    </w:txbxContent>
                  </v:textbox>
                </v:rect>
                <v:rect id="Rectangle 1108" o:spid="_x0000_s1033" style="position:absolute;left:765;top:30501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" filled="f" stroked="f">
                  <v:textbox inset="0,0,0,0">
                    <w:txbxContent>
                      <w:p w14:paraId="11A8AB93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110" o:spid="_x0000_s1034" type="#_x0000_t75" style="position:absolute;left:762;top:30433;width:43586;height:2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">
                  <v:imagedata r:id="rId29" o:title=""/>
                </v:shape>
                <v:rect id="Rectangle 1111" o:spid="_x0000_s1035" style="position:absolute;left:765;top:30501;width:4356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" filled="f" stroked="f">
                  <v:textbox inset="0,0,0,0">
                    <w:txbxContent>
                      <w:p w14:paraId="1654C714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</w:rPr>
                          <w:t>B.PING RESPONSE : DUAL RING TOPOLOGY</w:t>
                        </w:r>
                      </w:p>
                    </w:txbxContent>
                  </v:textbox>
                </v:rect>
                <v:shape id="Picture 1114" o:spid="_x0000_s1036" type="#_x0000_t75" style="position:absolute;left:33543;top:30433;width:518;height:2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">
                  <v:imagedata r:id="rId30" o:title=""/>
                </v:shape>
                <v:rect id="Rectangle 1115" o:spid="_x0000_s1037" style="position:absolute;left:33549;top:3050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" filled="f" stroked="f">
                  <v:textbox inset="0,0,0,0">
                    <w:txbxContent>
                      <w:p w14:paraId="5DD54768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16" o:spid="_x0000_s1038" style="position:absolute;left:33930;top:3050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" filled="f" stroked="f">
                  <v:textbox inset="0,0,0,0">
                    <w:txbxContent>
                      <w:p w14:paraId="4C536393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118" o:spid="_x0000_s1039" type="#_x0000_t75" style="position:absolute;left:52684;top:67771;width:503;height:22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">
                  <v:imagedata r:id="rId27" o:title=""/>
                </v:shape>
                <v:rect id="Rectangle 1119" o:spid="_x0000_s1040" style="position:absolute;left:52697;top:67845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" filled="f" stroked="f">
                  <v:textbox inset="0,0,0,0">
                    <w:txbxContent>
                      <w:p w14:paraId="7E363A03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20" o:spid="_x0000_s1041" style="position:absolute;left:53078;top:67845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" filled="f" stroked="f">
                  <v:textbox inset="0,0,0,0">
                    <w:txbxContent>
                      <w:p w14:paraId="546CCBB0" w14:textId="77777777" w:rsidR="00606341" w:rsidRDefault="00000000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122" o:spid="_x0000_s1042" type="#_x0000_t75" style="position:absolute;left:5989;top:46;width:47643;height:30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">
                  <v:imagedata r:id="rId31" o:title=""/>
                </v:shape>
                <v:shape id="Shape 1123" o:spid="_x0000_s1043" style="position:absolute;left:5941;width:47738;height:30375;visibility:visible;mso-wrap-style:square;v-text-anchor:top" coordsize="4773803,3037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" path="m,3037586l,,4773803,r,3037586e" filled="f" strokecolor="#4472c4">
                  <v:stroke miterlimit="83231f" joinstyle="miter"/>
                  <v:path arrowok="t" textboxrect="0,0,4773803,3037586"/>
                </v:shape>
                <v:shape id="Picture 1125" o:spid="_x0000_s1044" type="#_x0000_t75" style="position:absolute;left:6950;top:32310;width:45719;height:368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">
                  <v:imagedata r:id="rId32" o:title=""/>
                </v:shape>
                <v:shape id="Shape 1126" o:spid="_x0000_s1045" style="position:absolute;left:6902;top:32261;width:45814;height:36867;visibility:visible;mso-wrap-style:square;v-text-anchor:top" coordsize="4581398,3686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" path="m,3686683l,,4581398,r,3686683e" filled="f" strokecolor="#4472c4">
                  <v:stroke miterlimit="83231f" joinstyle="miter"/>
                  <v:path arrowok="t" textboxrect="0,0,4581398,3686683"/>
                </v:shape>
                <w10:anchorlock/>
              </v:group>
            </w:pict>
          </mc:Fallback>
        </mc:AlternateContent>
      </w:r>
    </w:p>
    <w:p w14:paraId="19CCB9AB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5DFB9987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183DCA07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157C3D4C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p w14:paraId="5A483C6A" w14:textId="77777777" w:rsidR="00606341" w:rsidRDefault="00000000">
      <w:pPr>
        <w:spacing w:after="0" w:line="259" w:lineRule="auto"/>
        <w:ind w:left="0" w:right="0" w:firstLine="0"/>
        <w:jc w:val="left"/>
      </w:pPr>
      <w:r>
        <w:rPr>
          <w:b/>
        </w:rPr>
        <w:t xml:space="preserve"> </w:t>
      </w:r>
    </w:p>
    <w:p w14:paraId="20428401" w14:textId="77777777" w:rsidR="00606341" w:rsidRDefault="00000000">
      <w:pPr>
        <w:spacing w:after="0" w:line="259" w:lineRule="auto"/>
        <w:ind w:left="0" w:right="0" w:firstLine="0"/>
        <w:jc w:val="left"/>
      </w:pPr>
      <w:r>
        <w:rPr>
          <w:b/>
        </w:rPr>
        <w:lastRenderedPageBreak/>
        <w:t xml:space="preserve"> </w:t>
      </w:r>
    </w:p>
    <w:p w14:paraId="32CED782" w14:textId="77777777" w:rsidR="00606341" w:rsidRDefault="00000000">
      <w:pPr>
        <w:spacing w:after="2" w:line="259" w:lineRule="auto"/>
        <w:ind w:left="9" w:right="0"/>
        <w:jc w:val="left"/>
      </w:pPr>
      <w:proofErr w:type="gramStart"/>
      <w:r>
        <w:rPr>
          <w:b/>
        </w:rPr>
        <w:t>CONCLUSION :</w:t>
      </w:r>
      <w:proofErr w:type="gramEnd"/>
      <w:r>
        <w:rPr>
          <w:b/>
        </w:rPr>
        <w:t xml:space="preserve"> </w:t>
      </w:r>
      <w:r>
        <w:t xml:space="preserve"> </w:t>
      </w:r>
    </w:p>
    <w:p w14:paraId="442E5218" w14:textId="77777777" w:rsidR="00606341" w:rsidRDefault="00000000">
      <w:pPr>
        <w:spacing w:after="0" w:line="236" w:lineRule="auto"/>
        <w:ind w:left="5" w:right="1037" w:hanging="20"/>
        <w:jc w:val="left"/>
      </w:pPr>
      <w:r>
        <w:t xml:space="preserve">We successfully studied &amp; simulated various network topologies using Cisco Packet Tracer by assigning </w:t>
      </w:r>
      <w:proofErr w:type="spellStart"/>
      <w:proofErr w:type="gramStart"/>
      <w:r>
        <w:t>IP,Gateway</w:t>
      </w:r>
      <w:proofErr w:type="spellEnd"/>
      <w:proofErr w:type="gramEnd"/>
      <w:r>
        <w:t xml:space="preserve"> &amp; Subnet Mask Address to all </w:t>
      </w:r>
      <w:proofErr w:type="spellStart"/>
      <w:r>
        <w:t>topologies.We</w:t>
      </w:r>
      <w:proofErr w:type="spellEnd"/>
      <w:r>
        <w:t xml:space="preserve"> also studied &amp; observed comparison of different topologies with respect to their parameters mentioned in the table.  </w:t>
      </w:r>
    </w:p>
    <w:p w14:paraId="40104194" w14:textId="77777777" w:rsidR="00606341" w:rsidRDefault="00000000">
      <w:pPr>
        <w:spacing w:after="0" w:line="259" w:lineRule="auto"/>
        <w:ind w:left="14" w:right="0" w:firstLine="0"/>
        <w:jc w:val="left"/>
      </w:pPr>
      <w:r>
        <w:t xml:space="preserve">  </w:t>
      </w:r>
    </w:p>
    <w:p w14:paraId="4AB0A2F5" w14:textId="77777777" w:rsidR="00606341" w:rsidRDefault="00000000">
      <w:pPr>
        <w:ind w:left="9" w:right="1066"/>
      </w:pPr>
      <w:proofErr w:type="gramStart"/>
      <w:r>
        <w:t>Question :</w:t>
      </w:r>
      <w:proofErr w:type="gramEnd"/>
      <w:r>
        <w:t xml:space="preserve">  </w:t>
      </w:r>
    </w:p>
    <w:p w14:paraId="756862D3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  <w:r>
        <w:t xml:space="preserve"> </w:t>
      </w:r>
    </w:p>
    <w:p w14:paraId="40A41FFB" w14:textId="77777777" w:rsidR="00606341" w:rsidRDefault="00000000">
      <w:pPr>
        <w:spacing w:after="0" w:line="259" w:lineRule="auto"/>
        <w:ind w:left="1577" w:right="0" w:firstLine="0"/>
        <w:jc w:val="left"/>
      </w:pPr>
      <w:r>
        <w:rPr>
          <w:b/>
        </w:rPr>
        <w:t>CO</w:t>
      </w:r>
      <w:r>
        <w:rPr>
          <w:b/>
          <w:u w:val="single" w:color="4F81BD"/>
        </w:rPr>
        <w:t>MPARISON OF VARIOUS NETWORK TOPOLOGIES</w:t>
      </w:r>
      <w:r>
        <w:rPr>
          <w:b/>
        </w:rPr>
        <w:t xml:space="preserve"> </w:t>
      </w:r>
      <w:r>
        <w:t xml:space="preserve"> </w:t>
      </w:r>
    </w:p>
    <w:tbl>
      <w:tblPr>
        <w:tblStyle w:val="TableGrid"/>
        <w:tblW w:w="9352" w:type="dxa"/>
        <w:tblInd w:w="20" w:type="dxa"/>
        <w:tblCellMar>
          <w:top w:w="15" w:type="dxa"/>
          <w:left w:w="10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987"/>
        <w:gridCol w:w="4268"/>
        <w:gridCol w:w="1538"/>
        <w:gridCol w:w="1559"/>
      </w:tblGrid>
      <w:tr w:rsidR="00606341" w14:paraId="0D8E51F7" w14:textId="77777777">
        <w:trPr>
          <w:trHeight w:val="311"/>
        </w:trPr>
        <w:tc>
          <w:tcPr>
            <w:tcW w:w="1986" w:type="dxa"/>
            <w:tcBorders>
              <w:top w:val="single" w:sz="8" w:space="0" w:color="4F81BD"/>
              <w:left w:val="nil"/>
              <w:bottom w:val="single" w:sz="4" w:space="0" w:color="DBE5F1"/>
              <w:right w:val="nil"/>
            </w:tcBorders>
            <w:shd w:val="clear" w:color="auto" w:fill="4F81BD"/>
          </w:tcPr>
          <w:p w14:paraId="736BA63D" w14:textId="77777777" w:rsidR="00606341" w:rsidRDefault="00000000">
            <w:pPr>
              <w:spacing w:after="0" w:line="259" w:lineRule="auto"/>
              <w:ind w:left="5" w:right="0" w:firstLine="0"/>
              <w:jc w:val="center"/>
            </w:pPr>
            <w:r>
              <w:rPr>
                <w:color w:val="FFFFFF"/>
              </w:rPr>
              <w:t>Topology</w:t>
            </w:r>
            <w:r>
              <w:rPr>
                <w:b/>
                <w:color w:val="FFFFFF"/>
              </w:rPr>
              <w:t xml:space="preserve"> </w:t>
            </w:r>
            <w:r>
              <w:t xml:space="preserve"> </w:t>
            </w:r>
          </w:p>
        </w:tc>
        <w:tc>
          <w:tcPr>
            <w:tcW w:w="4268" w:type="dxa"/>
            <w:tcBorders>
              <w:top w:val="single" w:sz="8" w:space="0" w:color="4F81BD"/>
              <w:left w:val="nil"/>
              <w:bottom w:val="single" w:sz="4" w:space="0" w:color="DBE5F1"/>
              <w:right w:val="nil"/>
            </w:tcBorders>
            <w:shd w:val="clear" w:color="auto" w:fill="4F81BD"/>
          </w:tcPr>
          <w:p w14:paraId="03D56BFF" w14:textId="77777777" w:rsidR="00606341" w:rsidRDefault="00000000">
            <w:pPr>
              <w:spacing w:after="0" w:line="259" w:lineRule="auto"/>
              <w:ind w:left="8" w:right="0" w:firstLine="0"/>
              <w:jc w:val="center"/>
            </w:pPr>
            <w:r>
              <w:rPr>
                <w:color w:val="FFFFFF"/>
              </w:rPr>
              <w:t>Total No. Of Links</w:t>
            </w:r>
            <w:r>
              <w:rPr>
                <w:b/>
                <w:color w:val="FFFFFF"/>
              </w:rPr>
              <w:t xml:space="preserve"> </w:t>
            </w:r>
            <w:r>
              <w:t xml:space="preserve"> </w:t>
            </w:r>
          </w:p>
        </w:tc>
        <w:tc>
          <w:tcPr>
            <w:tcW w:w="1538" w:type="dxa"/>
            <w:tcBorders>
              <w:top w:val="single" w:sz="8" w:space="0" w:color="4F81BD"/>
              <w:left w:val="nil"/>
              <w:bottom w:val="single" w:sz="4" w:space="0" w:color="DBE5F1"/>
              <w:right w:val="nil"/>
            </w:tcBorders>
            <w:shd w:val="clear" w:color="auto" w:fill="4F81BD"/>
          </w:tcPr>
          <w:p w14:paraId="2D9CD69A" w14:textId="77777777" w:rsidR="00606341" w:rsidRDefault="00000000">
            <w:pPr>
              <w:spacing w:after="0" w:line="259" w:lineRule="auto"/>
              <w:ind w:left="3" w:right="0" w:firstLine="0"/>
              <w:jc w:val="center"/>
            </w:pPr>
            <w:r>
              <w:rPr>
                <w:color w:val="FFFFFF"/>
              </w:rPr>
              <w:t>Privacy</w:t>
            </w:r>
            <w:r>
              <w:rPr>
                <w:b/>
                <w:color w:val="FFFFFF"/>
              </w:rPr>
              <w:t xml:space="preserve"> </w:t>
            </w:r>
            <w:r>
              <w:t xml:space="preserve"> </w:t>
            </w:r>
          </w:p>
        </w:tc>
        <w:tc>
          <w:tcPr>
            <w:tcW w:w="1559" w:type="dxa"/>
            <w:tcBorders>
              <w:top w:val="single" w:sz="8" w:space="0" w:color="4F81BD"/>
              <w:left w:val="nil"/>
              <w:bottom w:val="single" w:sz="4" w:space="0" w:color="DBE5F1"/>
              <w:right w:val="nil"/>
            </w:tcBorders>
            <w:shd w:val="clear" w:color="auto" w:fill="4F81BD"/>
          </w:tcPr>
          <w:p w14:paraId="74E197ED" w14:textId="77777777" w:rsidR="00606341" w:rsidRDefault="00000000">
            <w:pPr>
              <w:spacing w:after="0" w:line="259" w:lineRule="auto"/>
              <w:ind w:left="9" w:right="0" w:firstLine="0"/>
              <w:jc w:val="center"/>
            </w:pPr>
            <w:r>
              <w:rPr>
                <w:color w:val="FFFFFF"/>
              </w:rPr>
              <w:t>I/O Lines</w:t>
            </w:r>
            <w:r>
              <w:rPr>
                <w:b/>
                <w:color w:val="FFFFFF"/>
              </w:rPr>
              <w:t xml:space="preserve"> </w:t>
            </w:r>
            <w:r>
              <w:t xml:space="preserve"> </w:t>
            </w:r>
          </w:p>
        </w:tc>
      </w:tr>
      <w:tr w:rsidR="00606341" w14:paraId="7B030D4F" w14:textId="77777777">
        <w:trPr>
          <w:trHeight w:val="307"/>
        </w:trPr>
        <w:tc>
          <w:tcPr>
            <w:tcW w:w="1986" w:type="dxa"/>
            <w:tcBorders>
              <w:top w:val="single" w:sz="4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27EB35BE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.MESH </w:t>
            </w:r>
            <w:r>
              <w:t xml:space="preserve"> </w:t>
            </w:r>
          </w:p>
        </w:tc>
        <w:tc>
          <w:tcPr>
            <w:tcW w:w="4268" w:type="dxa"/>
            <w:tcBorders>
              <w:top w:val="single" w:sz="4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057978AB" w14:textId="77777777" w:rsidR="00606341" w:rsidRDefault="00000000">
            <w:pPr>
              <w:spacing w:after="0" w:line="259" w:lineRule="auto"/>
              <w:ind w:left="6" w:right="0" w:firstLine="0"/>
              <w:jc w:val="center"/>
            </w:pPr>
            <w:r>
              <w:t xml:space="preserve">N(N-1) / 2  </w:t>
            </w:r>
          </w:p>
        </w:tc>
        <w:tc>
          <w:tcPr>
            <w:tcW w:w="1538" w:type="dxa"/>
            <w:tcBorders>
              <w:top w:val="single" w:sz="4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2016E5E8" w14:textId="77777777" w:rsidR="00606341" w:rsidRDefault="00000000">
            <w:pPr>
              <w:spacing w:after="0" w:line="259" w:lineRule="auto"/>
              <w:ind w:left="3" w:right="0" w:firstLine="0"/>
              <w:jc w:val="center"/>
            </w:pPr>
            <w:r>
              <w:t xml:space="preserve">Yes  </w:t>
            </w:r>
          </w:p>
        </w:tc>
        <w:tc>
          <w:tcPr>
            <w:tcW w:w="1559" w:type="dxa"/>
            <w:tcBorders>
              <w:top w:val="single" w:sz="4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297EA816" w14:textId="77777777" w:rsidR="00606341" w:rsidRDefault="00000000">
            <w:pPr>
              <w:spacing w:after="0" w:line="259" w:lineRule="auto"/>
              <w:ind w:left="8" w:right="0" w:firstLine="0"/>
              <w:jc w:val="center"/>
            </w:pPr>
            <w:r>
              <w:t xml:space="preserve">N-1  </w:t>
            </w:r>
          </w:p>
        </w:tc>
      </w:tr>
      <w:tr w:rsidR="00606341" w14:paraId="135E61CE" w14:textId="77777777">
        <w:trPr>
          <w:trHeight w:val="319"/>
        </w:trPr>
        <w:tc>
          <w:tcPr>
            <w:tcW w:w="198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3F228E2E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2.STAR </w:t>
            </w:r>
            <w:r>
              <w:t xml:space="preserve"> </w:t>
            </w:r>
          </w:p>
        </w:tc>
        <w:tc>
          <w:tcPr>
            <w:tcW w:w="42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2BB54591" w14:textId="77777777" w:rsidR="00606341" w:rsidRDefault="00000000">
            <w:pPr>
              <w:spacing w:after="0" w:line="259" w:lineRule="auto"/>
              <w:ind w:left="9" w:right="0" w:firstLine="0"/>
              <w:jc w:val="center"/>
            </w:pPr>
            <w:r>
              <w:t xml:space="preserve">N  </w:t>
            </w:r>
          </w:p>
        </w:tc>
        <w:tc>
          <w:tcPr>
            <w:tcW w:w="15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643A90C2" w14:textId="77777777" w:rsidR="00606341" w:rsidRDefault="00000000">
            <w:pPr>
              <w:spacing w:after="0" w:line="259" w:lineRule="auto"/>
              <w:ind w:left="6" w:right="0" w:firstLine="0"/>
              <w:jc w:val="center"/>
            </w:pPr>
            <w:r>
              <w:t xml:space="preserve">No  </w:t>
            </w:r>
          </w:p>
        </w:tc>
        <w:tc>
          <w:tcPr>
            <w:tcW w:w="155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35D04E73" w14:textId="77777777" w:rsidR="00606341" w:rsidRDefault="00000000">
            <w:pPr>
              <w:spacing w:after="0" w:line="259" w:lineRule="auto"/>
              <w:ind w:left="7" w:right="0" w:firstLine="0"/>
              <w:jc w:val="center"/>
            </w:pPr>
            <w:r>
              <w:t xml:space="preserve">One  </w:t>
            </w:r>
          </w:p>
        </w:tc>
      </w:tr>
      <w:tr w:rsidR="00606341" w14:paraId="59DD6188" w14:textId="77777777">
        <w:trPr>
          <w:trHeight w:val="480"/>
        </w:trPr>
        <w:tc>
          <w:tcPr>
            <w:tcW w:w="198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26DACF04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3.BUS </w:t>
            </w:r>
            <w:r>
              <w:t xml:space="preserve"> </w:t>
            </w:r>
          </w:p>
        </w:tc>
        <w:tc>
          <w:tcPr>
            <w:tcW w:w="42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33448241" w14:textId="77777777" w:rsidR="00606341" w:rsidRDefault="00000000">
            <w:pPr>
              <w:spacing w:after="0" w:line="259" w:lineRule="auto"/>
              <w:ind w:left="6" w:right="0" w:firstLine="0"/>
              <w:jc w:val="center"/>
            </w:pPr>
            <w:r>
              <w:t xml:space="preserve">Single backbone with N drop lines  </w:t>
            </w:r>
          </w:p>
        </w:tc>
        <w:tc>
          <w:tcPr>
            <w:tcW w:w="15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6645BB1F" w14:textId="77777777" w:rsidR="00606341" w:rsidRDefault="00000000">
            <w:pPr>
              <w:spacing w:after="0" w:line="259" w:lineRule="auto"/>
              <w:ind w:left="6" w:right="0" w:firstLine="0"/>
              <w:jc w:val="center"/>
            </w:pPr>
            <w:r>
              <w:t xml:space="preserve">No  </w:t>
            </w:r>
          </w:p>
        </w:tc>
        <w:tc>
          <w:tcPr>
            <w:tcW w:w="155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C28875B" w14:textId="77777777" w:rsidR="00606341" w:rsidRDefault="00000000">
            <w:pPr>
              <w:spacing w:after="0" w:line="259" w:lineRule="auto"/>
              <w:ind w:left="7" w:right="0" w:firstLine="0"/>
              <w:jc w:val="center"/>
            </w:pPr>
            <w:r>
              <w:t xml:space="preserve">One  </w:t>
            </w:r>
          </w:p>
        </w:tc>
      </w:tr>
      <w:tr w:rsidR="00606341" w14:paraId="370DDCD6" w14:textId="77777777">
        <w:trPr>
          <w:trHeight w:val="319"/>
        </w:trPr>
        <w:tc>
          <w:tcPr>
            <w:tcW w:w="198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1CF39672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4.RING </w:t>
            </w:r>
            <w:r>
              <w:t xml:space="preserve"> </w:t>
            </w:r>
          </w:p>
        </w:tc>
        <w:tc>
          <w:tcPr>
            <w:tcW w:w="42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47DF4671" w14:textId="77777777" w:rsidR="00606341" w:rsidRDefault="00000000">
            <w:pPr>
              <w:spacing w:after="0" w:line="259" w:lineRule="auto"/>
              <w:ind w:left="9" w:right="0" w:firstLine="0"/>
              <w:jc w:val="center"/>
            </w:pPr>
            <w:r>
              <w:t xml:space="preserve">N  </w:t>
            </w:r>
          </w:p>
        </w:tc>
        <w:tc>
          <w:tcPr>
            <w:tcW w:w="15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5B9E2B46" w14:textId="77777777" w:rsidR="00606341" w:rsidRDefault="00000000">
            <w:pPr>
              <w:spacing w:after="0" w:line="259" w:lineRule="auto"/>
              <w:ind w:left="6" w:right="0" w:firstLine="0"/>
              <w:jc w:val="center"/>
            </w:pPr>
            <w:r>
              <w:t xml:space="preserve">No  </w:t>
            </w:r>
          </w:p>
        </w:tc>
        <w:tc>
          <w:tcPr>
            <w:tcW w:w="155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5DEF0E8B" w14:textId="77777777" w:rsidR="00606341" w:rsidRDefault="00000000">
            <w:pPr>
              <w:spacing w:after="0" w:line="259" w:lineRule="auto"/>
              <w:ind w:left="7" w:right="0" w:firstLine="0"/>
              <w:jc w:val="center"/>
            </w:pPr>
            <w:r>
              <w:t xml:space="preserve">One  </w:t>
            </w:r>
          </w:p>
        </w:tc>
      </w:tr>
      <w:tr w:rsidR="00606341" w14:paraId="345D5707" w14:textId="77777777">
        <w:trPr>
          <w:trHeight w:val="314"/>
        </w:trPr>
        <w:tc>
          <w:tcPr>
            <w:tcW w:w="198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29DDDEA0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5.DUAL RING </w:t>
            </w:r>
            <w:r>
              <w:t xml:space="preserve"> </w:t>
            </w:r>
          </w:p>
        </w:tc>
        <w:tc>
          <w:tcPr>
            <w:tcW w:w="42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3FB274A5" w14:textId="77777777" w:rsidR="00606341" w:rsidRDefault="00000000">
            <w:pPr>
              <w:spacing w:after="0" w:line="259" w:lineRule="auto"/>
              <w:ind w:left="9" w:right="0" w:firstLine="0"/>
              <w:jc w:val="center"/>
            </w:pPr>
            <w:r>
              <w:t xml:space="preserve">N  </w:t>
            </w:r>
          </w:p>
        </w:tc>
        <w:tc>
          <w:tcPr>
            <w:tcW w:w="15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3C31B396" w14:textId="77777777" w:rsidR="00606341" w:rsidRDefault="00000000">
            <w:pPr>
              <w:spacing w:after="0" w:line="259" w:lineRule="auto"/>
              <w:ind w:left="6" w:right="0" w:firstLine="0"/>
              <w:jc w:val="center"/>
            </w:pPr>
            <w:r>
              <w:t xml:space="preserve">No  </w:t>
            </w:r>
          </w:p>
        </w:tc>
        <w:tc>
          <w:tcPr>
            <w:tcW w:w="155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59C34C92" w14:textId="77777777" w:rsidR="00606341" w:rsidRDefault="00000000">
            <w:pPr>
              <w:spacing w:after="0" w:line="259" w:lineRule="auto"/>
              <w:ind w:left="8" w:right="0" w:firstLine="0"/>
              <w:jc w:val="center"/>
            </w:pPr>
            <w:r>
              <w:t xml:space="preserve">Two  </w:t>
            </w:r>
          </w:p>
        </w:tc>
      </w:tr>
      <w:tr w:rsidR="00606341" w14:paraId="10966EF5" w14:textId="77777777">
        <w:trPr>
          <w:trHeight w:val="319"/>
        </w:trPr>
        <w:tc>
          <w:tcPr>
            <w:tcW w:w="198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7BE08726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6.TREE </w:t>
            </w:r>
            <w:r>
              <w:t xml:space="preserve"> </w:t>
            </w:r>
          </w:p>
        </w:tc>
        <w:tc>
          <w:tcPr>
            <w:tcW w:w="42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6FADB450" w14:textId="77777777" w:rsidR="00606341" w:rsidRDefault="00000000">
            <w:pPr>
              <w:spacing w:after="0" w:line="259" w:lineRule="auto"/>
              <w:ind w:left="9" w:right="0" w:firstLine="0"/>
              <w:jc w:val="center"/>
            </w:pPr>
            <w:r>
              <w:t xml:space="preserve">N  </w:t>
            </w:r>
          </w:p>
        </w:tc>
        <w:tc>
          <w:tcPr>
            <w:tcW w:w="15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75EB5679" w14:textId="77777777" w:rsidR="00606341" w:rsidRDefault="00000000">
            <w:pPr>
              <w:spacing w:after="0" w:line="259" w:lineRule="auto"/>
              <w:ind w:left="6" w:right="0" w:firstLine="0"/>
              <w:jc w:val="center"/>
            </w:pPr>
            <w:r>
              <w:t xml:space="preserve">No  </w:t>
            </w:r>
          </w:p>
        </w:tc>
        <w:tc>
          <w:tcPr>
            <w:tcW w:w="155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60615212" w14:textId="77777777" w:rsidR="00606341" w:rsidRDefault="00000000">
            <w:pPr>
              <w:spacing w:after="0" w:line="259" w:lineRule="auto"/>
              <w:ind w:left="188" w:right="0" w:firstLine="0"/>
              <w:jc w:val="center"/>
            </w:pPr>
            <w:r>
              <w:t xml:space="preserve">  </w:t>
            </w:r>
          </w:p>
        </w:tc>
      </w:tr>
      <w:tr w:rsidR="00606341" w14:paraId="28362BE2" w14:textId="77777777">
        <w:trPr>
          <w:trHeight w:val="316"/>
        </w:trPr>
        <w:tc>
          <w:tcPr>
            <w:tcW w:w="198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762B6E7D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7.HYBRID </w:t>
            </w:r>
            <w:r>
              <w:t xml:space="preserve"> </w:t>
            </w:r>
          </w:p>
        </w:tc>
        <w:tc>
          <w:tcPr>
            <w:tcW w:w="426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7B3AA82B" w14:textId="77777777" w:rsidR="00606341" w:rsidRDefault="00000000">
            <w:pPr>
              <w:spacing w:after="0" w:line="259" w:lineRule="auto"/>
              <w:ind w:left="186" w:right="0" w:firstLine="0"/>
              <w:jc w:val="center"/>
            </w:pPr>
            <w:r>
              <w:t xml:space="preserve">  </w:t>
            </w:r>
          </w:p>
        </w:tc>
        <w:tc>
          <w:tcPr>
            <w:tcW w:w="15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4527614" w14:textId="77777777" w:rsidR="00606341" w:rsidRDefault="00000000">
            <w:pPr>
              <w:spacing w:after="0" w:line="259" w:lineRule="auto"/>
              <w:ind w:left="6" w:right="0" w:firstLine="0"/>
              <w:jc w:val="center"/>
            </w:pPr>
            <w:r>
              <w:t xml:space="preserve">No  </w:t>
            </w:r>
          </w:p>
        </w:tc>
        <w:tc>
          <w:tcPr>
            <w:tcW w:w="1559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3A88ABDE" w14:textId="77777777" w:rsidR="00606341" w:rsidRDefault="00000000">
            <w:pPr>
              <w:spacing w:after="0" w:line="259" w:lineRule="auto"/>
              <w:ind w:left="188" w:right="0" w:firstLine="0"/>
              <w:jc w:val="center"/>
            </w:pPr>
            <w:r>
              <w:t xml:space="preserve">  </w:t>
            </w:r>
          </w:p>
        </w:tc>
      </w:tr>
    </w:tbl>
    <w:p w14:paraId="413E3479" w14:textId="77777777" w:rsidR="00606341" w:rsidRDefault="00000000">
      <w:pPr>
        <w:spacing w:after="0" w:line="259" w:lineRule="auto"/>
        <w:ind w:left="0" w:right="898" w:firstLine="0"/>
        <w:jc w:val="center"/>
      </w:pPr>
      <w:r>
        <w:rPr>
          <w:b/>
        </w:rPr>
        <w:t xml:space="preserve"> </w:t>
      </w:r>
      <w:r>
        <w:t xml:space="preserve"> </w:t>
      </w:r>
    </w:p>
    <w:tbl>
      <w:tblPr>
        <w:tblStyle w:val="TableGrid"/>
        <w:tblW w:w="9347" w:type="dxa"/>
        <w:tblInd w:w="28" w:type="dxa"/>
        <w:tblCellMar>
          <w:top w:w="18" w:type="dxa"/>
          <w:left w:w="104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54"/>
        <w:gridCol w:w="1723"/>
        <w:gridCol w:w="1313"/>
        <w:gridCol w:w="1696"/>
        <w:gridCol w:w="1726"/>
        <w:gridCol w:w="1535"/>
      </w:tblGrid>
      <w:tr w:rsidR="00606341" w14:paraId="42EB871A" w14:textId="77777777">
        <w:trPr>
          <w:trHeight w:val="626"/>
        </w:trPr>
        <w:tc>
          <w:tcPr>
            <w:tcW w:w="3077" w:type="dxa"/>
            <w:gridSpan w:val="2"/>
            <w:tcBorders>
              <w:top w:val="single" w:sz="4" w:space="0" w:color="4F81BD"/>
              <w:left w:val="single" w:sz="4" w:space="0" w:color="4F81BD"/>
              <w:bottom w:val="single" w:sz="6" w:space="0" w:color="DBE5F1"/>
              <w:right w:val="nil"/>
            </w:tcBorders>
            <w:shd w:val="clear" w:color="auto" w:fill="4F81BD"/>
          </w:tcPr>
          <w:p w14:paraId="0A6FE8B7" w14:textId="77777777" w:rsidR="00606341" w:rsidRDefault="00000000">
            <w:pPr>
              <w:spacing w:after="0" w:line="259" w:lineRule="auto"/>
              <w:ind w:left="0" w:right="199" w:firstLine="0"/>
              <w:jc w:val="right"/>
            </w:pPr>
            <w:proofErr w:type="gramStart"/>
            <w:r>
              <w:rPr>
                <w:color w:val="FFFFFF"/>
              </w:rPr>
              <w:t>Topology</w:t>
            </w:r>
            <w:r>
              <w:rPr>
                <w:b/>
                <w:color w:val="FFFFFF"/>
              </w:rPr>
              <w:t xml:space="preserve">  </w:t>
            </w:r>
            <w:r>
              <w:rPr>
                <w:b/>
                <w:color w:val="FFFFFF"/>
              </w:rPr>
              <w:tab/>
            </w:r>
            <w:proofErr w:type="gramEnd"/>
            <w:r>
              <w:rPr>
                <w:color w:val="FFFFFF"/>
              </w:rPr>
              <w:t>Installation &amp; Reconnection</w:t>
            </w:r>
            <w:r>
              <w:rPr>
                <w:b/>
                <w:color w:val="FFFFFF"/>
              </w:rPr>
              <w:t xml:space="preserve"> </w:t>
            </w:r>
            <w:r>
              <w:t xml:space="preserve"> </w:t>
            </w:r>
          </w:p>
        </w:tc>
        <w:tc>
          <w:tcPr>
            <w:tcW w:w="1313" w:type="dxa"/>
            <w:tcBorders>
              <w:top w:val="single" w:sz="4" w:space="0" w:color="4F81BD"/>
              <w:left w:val="nil"/>
              <w:bottom w:val="single" w:sz="6" w:space="0" w:color="DBE5F1"/>
              <w:right w:val="nil"/>
            </w:tcBorders>
            <w:shd w:val="clear" w:color="auto" w:fill="4F81BD"/>
          </w:tcPr>
          <w:p w14:paraId="023F7765" w14:textId="77777777" w:rsidR="00606341" w:rsidRDefault="00000000">
            <w:pPr>
              <w:spacing w:after="0" w:line="259" w:lineRule="auto"/>
              <w:ind w:left="0" w:right="105" w:firstLine="0"/>
              <w:jc w:val="center"/>
            </w:pPr>
            <w:r>
              <w:rPr>
                <w:color w:val="FFFFFF"/>
              </w:rPr>
              <w:t>Cost</w:t>
            </w:r>
            <w:r>
              <w:rPr>
                <w:b/>
                <w:color w:val="FFFFFF"/>
              </w:rPr>
              <w:t xml:space="preserve"> </w:t>
            </w:r>
            <w:r>
              <w:t xml:space="preserve"> </w:t>
            </w:r>
          </w:p>
        </w:tc>
        <w:tc>
          <w:tcPr>
            <w:tcW w:w="1696" w:type="dxa"/>
            <w:tcBorders>
              <w:top w:val="single" w:sz="4" w:space="0" w:color="4F81BD"/>
              <w:left w:val="nil"/>
              <w:bottom w:val="single" w:sz="6" w:space="0" w:color="DBE5F1"/>
              <w:right w:val="nil"/>
            </w:tcBorders>
            <w:shd w:val="clear" w:color="auto" w:fill="4F81BD"/>
          </w:tcPr>
          <w:p w14:paraId="57D41909" w14:textId="77777777" w:rsidR="00606341" w:rsidRDefault="00000000">
            <w:pPr>
              <w:spacing w:after="0" w:line="259" w:lineRule="auto"/>
              <w:ind w:left="0" w:right="0" w:firstLine="0"/>
              <w:jc w:val="center"/>
            </w:pPr>
            <w:r>
              <w:rPr>
                <w:color w:val="FFFFFF"/>
              </w:rPr>
              <w:t>Fault Identification</w:t>
            </w:r>
            <w:r>
              <w:rPr>
                <w:b/>
                <w:color w:val="FFFFFF"/>
              </w:rPr>
              <w:t xml:space="preserve"> </w:t>
            </w:r>
            <w:r>
              <w:t xml:space="preserve"> </w:t>
            </w:r>
          </w:p>
        </w:tc>
        <w:tc>
          <w:tcPr>
            <w:tcW w:w="3261" w:type="dxa"/>
            <w:gridSpan w:val="2"/>
            <w:tcBorders>
              <w:top w:val="single" w:sz="4" w:space="0" w:color="4F81BD"/>
              <w:left w:val="nil"/>
              <w:bottom w:val="single" w:sz="6" w:space="0" w:color="DBE5F1"/>
              <w:right w:val="single" w:sz="4" w:space="0" w:color="4F81BD"/>
            </w:tcBorders>
            <w:shd w:val="clear" w:color="auto" w:fill="4F81BD"/>
          </w:tcPr>
          <w:p w14:paraId="7ED142B6" w14:textId="77777777" w:rsidR="00606341" w:rsidRDefault="00000000">
            <w:pPr>
              <w:tabs>
                <w:tab w:val="center" w:pos="785"/>
                <w:tab w:val="right" w:pos="3156"/>
              </w:tabs>
              <w:spacing w:after="4" w:line="259" w:lineRule="auto"/>
              <w:ind w:left="0" w:righ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color w:val="FFFFFF"/>
              </w:rPr>
              <w:t xml:space="preserve">Line </w:t>
            </w:r>
            <w:r>
              <w:rPr>
                <w:color w:val="FFFFFF"/>
              </w:rPr>
              <w:tab/>
              <w:t>Application</w:t>
            </w:r>
            <w:r>
              <w:rPr>
                <w:b/>
                <w:color w:val="FFFFFF"/>
              </w:rPr>
              <w:t xml:space="preserve"> </w:t>
            </w:r>
            <w:r>
              <w:t xml:space="preserve"> </w:t>
            </w:r>
          </w:p>
          <w:p w14:paraId="3CF94C29" w14:textId="77777777" w:rsidR="00606341" w:rsidRDefault="00000000">
            <w:pPr>
              <w:spacing w:after="0" w:line="259" w:lineRule="auto"/>
              <w:ind w:left="112" w:right="0" w:firstLine="0"/>
              <w:jc w:val="left"/>
            </w:pPr>
            <w:r>
              <w:rPr>
                <w:color w:val="FFFFFF"/>
              </w:rPr>
              <w:t>Configuration</w:t>
            </w:r>
            <w:r>
              <w:rPr>
                <w:b/>
                <w:color w:val="FFFFFF"/>
              </w:rPr>
              <w:t xml:space="preserve"> </w:t>
            </w:r>
            <w:r>
              <w:t xml:space="preserve"> </w:t>
            </w:r>
          </w:p>
        </w:tc>
      </w:tr>
      <w:tr w:rsidR="00606341" w14:paraId="1B293DEB" w14:textId="77777777">
        <w:trPr>
          <w:trHeight w:val="905"/>
        </w:trPr>
        <w:tc>
          <w:tcPr>
            <w:tcW w:w="1355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60AAD1DA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1.MESH </w:t>
            </w:r>
            <w:r>
              <w:t xml:space="preserve"> </w:t>
            </w:r>
          </w:p>
        </w:tc>
        <w:tc>
          <w:tcPr>
            <w:tcW w:w="1723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4417722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Difficult  </w:t>
            </w:r>
          </w:p>
        </w:tc>
        <w:tc>
          <w:tcPr>
            <w:tcW w:w="1313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2E840C26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xpensive  </w:t>
            </w:r>
          </w:p>
        </w:tc>
        <w:tc>
          <w:tcPr>
            <w:tcW w:w="1696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AD2DB82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asy  </w:t>
            </w:r>
          </w:p>
        </w:tc>
        <w:tc>
          <w:tcPr>
            <w:tcW w:w="1726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263BCB91" w14:textId="77777777" w:rsidR="00606341" w:rsidRDefault="00000000">
            <w:pPr>
              <w:spacing w:after="0" w:line="259" w:lineRule="auto"/>
              <w:ind w:left="1" w:right="0" w:firstLine="0"/>
              <w:jc w:val="left"/>
            </w:pPr>
            <w:r>
              <w:t xml:space="preserve">Peer to Peer  </w:t>
            </w:r>
          </w:p>
        </w:tc>
        <w:tc>
          <w:tcPr>
            <w:tcW w:w="1535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5EFD3C23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Regional  </w:t>
            </w:r>
          </w:p>
          <w:p w14:paraId="33F8E8FA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Telephone  </w:t>
            </w:r>
          </w:p>
          <w:p w14:paraId="6F0E85A0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Offices  </w:t>
            </w:r>
          </w:p>
        </w:tc>
      </w:tr>
      <w:tr w:rsidR="00606341" w14:paraId="2DD15671" w14:textId="77777777">
        <w:trPr>
          <w:trHeight w:val="627"/>
        </w:trPr>
        <w:tc>
          <w:tcPr>
            <w:tcW w:w="1355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18391E57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2.STAR </w:t>
            </w:r>
            <w:r>
              <w:t xml:space="preserve"> </w:t>
            </w:r>
          </w:p>
        </w:tc>
        <w:tc>
          <w:tcPr>
            <w:tcW w:w="1723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624DAB65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Easy  </w:t>
            </w:r>
          </w:p>
        </w:tc>
        <w:tc>
          <w:tcPr>
            <w:tcW w:w="1313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58B53FF2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Less  </w:t>
            </w:r>
          </w:p>
          <w:p w14:paraId="3C63033A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xpensive  </w:t>
            </w:r>
          </w:p>
        </w:tc>
        <w:tc>
          <w:tcPr>
            <w:tcW w:w="1696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3D7F9985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asy  </w:t>
            </w:r>
          </w:p>
        </w:tc>
        <w:tc>
          <w:tcPr>
            <w:tcW w:w="1726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633147CD" w14:textId="77777777" w:rsidR="00606341" w:rsidRDefault="00000000">
            <w:pPr>
              <w:spacing w:after="0" w:line="259" w:lineRule="auto"/>
              <w:ind w:left="1" w:right="0" w:firstLine="0"/>
              <w:jc w:val="left"/>
            </w:pPr>
            <w:r>
              <w:t xml:space="preserve">Peer To Peer  </w:t>
            </w:r>
          </w:p>
        </w:tc>
        <w:tc>
          <w:tcPr>
            <w:tcW w:w="1535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749C5E0F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proofErr w:type="spellStart"/>
            <w:proofErr w:type="gramStart"/>
            <w:r>
              <w:t>LANS,High</w:t>
            </w:r>
            <w:proofErr w:type="spellEnd"/>
            <w:proofErr w:type="gramEnd"/>
            <w:r>
              <w:t xml:space="preserve"> Speed LANS  </w:t>
            </w:r>
          </w:p>
        </w:tc>
      </w:tr>
      <w:tr w:rsidR="00606341" w14:paraId="1173ED17" w14:textId="77777777">
        <w:trPr>
          <w:trHeight w:val="910"/>
        </w:trPr>
        <w:tc>
          <w:tcPr>
            <w:tcW w:w="1355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52EE0398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3.BUS </w:t>
            </w:r>
            <w:r>
              <w:t xml:space="preserve"> </w:t>
            </w:r>
          </w:p>
        </w:tc>
        <w:tc>
          <w:tcPr>
            <w:tcW w:w="1723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00CB032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Difficult  </w:t>
            </w:r>
          </w:p>
        </w:tc>
        <w:tc>
          <w:tcPr>
            <w:tcW w:w="1313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51D016B3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Least  </w:t>
            </w:r>
          </w:p>
          <w:p w14:paraId="3703B522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xpensive  </w:t>
            </w:r>
          </w:p>
        </w:tc>
        <w:tc>
          <w:tcPr>
            <w:tcW w:w="1696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2448A69B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Difficult  </w:t>
            </w:r>
          </w:p>
        </w:tc>
        <w:tc>
          <w:tcPr>
            <w:tcW w:w="1726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22C4634" w14:textId="77777777" w:rsidR="00606341" w:rsidRDefault="00000000">
            <w:pPr>
              <w:spacing w:after="0" w:line="259" w:lineRule="auto"/>
              <w:ind w:left="1" w:right="0" w:firstLine="0"/>
              <w:jc w:val="left"/>
            </w:pPr>
            <w:r>
              <w:t xml:space="preserve">Multipoint  </w:t>
            </w:r>
          </w:p>
        </w:tc>
        <w:tc>
          <w:tcPr>
            <w:tcW w:w="1535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478DEDB7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Not used in  </w:t>
            </w:r>
          </w:p>
          <w:p w14:paraId="2AE5617E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Large  </w:t>
            </w:r>
          </w:p>
          <w:p w14:paraId="3CD9FAB6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Networks  </w:t>
            </w:r>
          </w:p>
        </w:tc>
      </w:tr>
      <w:tr w:rsidR="00606341" w14:paraId="5C5705E3" w14:textId="77777777">
        <w:trPr>
          <w:trHeight w:val="627"/>
        </w:trPr>
        <w:tc>
          <w:tcPr>
            <w:tcW w:w="135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275B3E15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4.RING </w:t>
            </w:r>
            <w:r>
              <w:t xml:space="preserve"> </w:t>
            </w:r>
          </w:p>
        </w:tc>
        <w:tc>
          <w:tcPr>
            <w:tcW w:w="17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72698457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Easy  </w:t>
            </w:r>
          </w:p>
        </w:tc>
        <w:tc>
          <w:tcPr>
            <w:tcW w:w="131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55070034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Moderate  </w:t>
            </w:r>
          </w:p>
        </w:tc>
        <w:tc>
          <w:tcPr>
            <w:tcW w:w="16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089FBBD0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asy  </w:t>
            </w:r>
          </w:p>
        </w:tc>
        <w:tc>
          <w:tcPr>
            <w:tcW w:w="172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72F4C3C5" w14:textId="77777777" w:rsidR="00606341" w:rsidRDefault="00000000">
            <w:pPr>
              <w:spacing w:after="0" w:line="259" w:lineRule="auto"/>
              <w:ind w:left="1" w:right="0" w:firstLine="0"/>
              <w:jc w:val="left"/>
            </w:pPr>
            <w:r>
              <w:t xml:space="preserve">Multipoint  </w:t>
            </w:r>
          </w:p>
        </w:tc>
        <w:tc>
          <w:tcPr>
            <w:tcW w:w="153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</w:tcPr>
          <w:p w14:paraId="33075906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IBM Token </w:t>
            </w:r>
          </w:p>
          <w:p w14:paraId="3BEF09C8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Ring  </w:t>
            </w:r>
          </w:p>
        </w:tc>
      </w:tr>
      <w:tr w:rsidR="00606341" w14:paraId="788881F7" w14:textId="77777777">
        <w:trPr>
          <w:trHeight w:val="609"/>
        </w:trPr>
        <w:tc>
          <w:tcPr>
            <w:tcW w:w="135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189B334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5.DUAL </w:t>
            </w:r>
            <w:r>
              <w:t xml:space="preserve"> </w:t>
            </w:r>
          </w:p>
          <w:p w14:paraId="6AAC8E48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RING </w:t>
            </w:r>
            <w:r>
              <w:t xml:space="preserve"> </w:t>
            </w:r>
          </w:p>
        </w:tc>
        <w:tc>
          <w:tcPr>
            <w:tcW w:w="172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78DB496D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Easy  </w:t>
            </w:r>
          </w:p>
        </w:tc>
        <w:tc>
          <w:tcPr>
            <w:tcW w:w="1313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0F9CE2AC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xpensive  </w:t>
            </w:r>
          </w:p>
        </w:tc>
        <w:tc>
          <w:tcPr>
            <w:tcW w:w="169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0B08E92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asy  </w:t>
            </w:r>
          </w:p>
        </w:tc>
        <w:tc>
          <w:tcPr>
            <w:tcW w:w="1726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605A1F59" w14:textId="77777777" w:rsidR="00606341" w:rsidRDefault="00000000">
            <w:pPr>
              <w:spacing w:after="0" w:line="259" w:lineRule="auto"/>
              <w:ind w:left="1" w:right="0" w:firstLine="0"/>
              <w:jc w:val="left"/>
            </w:pPr>
            <w:r>
              <w:t xml:space="preserve">Multipoint  </w:t>
            </w:r>
          </w:p>
        </w:tc>
        <w:tc>
          <w:tcPr>
            <w:tcW w:w="1535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7C718EE4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IBM Token </w:t>
            </w:r>
          </w:p>
          <w:p w14:paraId="2B83C0CF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Ring  </w:t>
            </w:r>
          </w:p>
        </w:tc>
      </w:tr>
      <w:tr w:rsidR="00606341" w14:paraId="408A28C4" w14:textId="77777777">
        <w:trPr>
          <w:trHeight w:val="329"/>
        </w:trPr>
        <w:tc>
          <w:tcPr>
            <w:tcW w:w="1355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27EEC67C" w14:textId="77777777" w:rsidR="00606341" w:rsidRDefault="00000000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</w:rPr>
              <w:t xml:space="preserve">6.TREE </w:t>
            </w:r>
            <w:r>
              <w:t xml:space="preserve"> </w:t>
            </w:r>
          </w:p>
        </w:tc>
        <w:tc>
          <w:tcPr>
            <w:tcW w:w="1723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0E41504D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Difficult  </w:t>
            </w:r>
          </w:p>
        </w:tc>
        <w:tc>
          <w:tcPr>
            <w:tcW w:w="1313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7AB257DC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xpensive  </w:t>
            </w:r>
          </w:p>
        </w:tc>
        <w:tc>
          <w:tcPr>
            <w:tcW w:w="1696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26E1947A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asy  </w:t>
            </w:r>
          </w:p>
        </w:tc>
        <w:tc>
          <w:tcPr>
            <w:tcW w:w="1726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3709C20B" w14:textId="77777777" w:rsidR="00606341" w:rsidRDefault="00000000">
            <w:pPr>
              <w:spacing w:after="0" w:line="259" w:lineRule="auto"/>
              <w:ind w:left="1" w:right="0" w:firstLine="0"/>
              <w:jc w:val="left"/>
            </w:pPr>
            <w:r>
              <w:t xml:space="preserve">Multipoint  </w:t>
            </w:r>
          </w:p>
        </w:tc>
        <w:tc>
          <w:tcPr>
            <w:tcW w:w="1535" w:type="dxa"/>
            <w:tcBorders>
              <w:top w:val="single" w:sz="4" w:space="0" w:color="95B3D7"/>
              <w:left w:val="single" w:sz="4" w:space="0" w:color="95B3D7"/>
              <w:bottom w:val="single" w:sz="6" w:space="0" w:color="DBE5F1"/>
              <w:right w:val="single" w:sz="4" w:space="0" w:color="95B3D7"/>
            </w:tcBorders>
          </w:tcPr>
          <w:p w14:paraId="0C6602E8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  </w:t>
            </w:r>
          </w:p>
        </w:tc>
      </w:tr>
      <w:tr w:rsidR="00606341" w14:paraId="0E48118D" w14:textId="77777777">
        <w:trPr>
          <w:trHeight w:val="314"/>
        </w:trPr>
        <w:tc>
          <w:tcPr>
            <w:tcW w:w="1355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0F4AC0AC" w14:textId="77777777" w:rsidR="00606341" w:rsidRDefault="00000000">
            <w:pPr>
              <w:spacing w:after="0" w:line="259" w:lineRule="auto"/>
              <w:ind w:left="0" w:right="0" w:firstLine="0"/>
            </w:pPr>
            <w:r>
              <w:rPr>
                <w:b/>
              </w:rPr>
              <w:t xml:space="preserve">7.HYBRID </w:t>
            </w:r>
            <w:r>
              <w:t xml:space="preserve"> </w:t>
            </w:r>
          </w:p>
        </w:tc>
        <w:tc>
          <w:tcPr>
            <w:tcW w:w="1723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41CE3551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Difficult  </w:t>
            </w:r>
          </w:p>
        </w:tc>
        <w:tc>
          <w:tcPr>
            <w:tcW w:w="1313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EE02C0F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Expensive  </w:t>
            </w:r>
          </w:p>
        </w:tc>
        <w:tc>
          <w:tcPr>
            <w:tcW w:w="1696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190707CE" w14:textId="77777777" w:rsidR="00606341" w:rsidRDefault="00000000">
            <w:pPr>
              <w:spacing w:after="0" w:line="259" w:lineRule="auto"/>
              <w:ind w:left="2" w:right="0" w:firstLine="0"/>
              <w:jc w:val="left"/>
            </w:pPr>
            <w:r>
              <w:t xml:space="preserve">Difficult  </w:t>
            </w:r>
          </w:p>
        </w:tc>
        <w:tc>
          <w:tcPr>
            <w:tcW w:w="1726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3DC320D5" w14:textId="77777777" w:rsidR="00606341" w:rsidRDefault="00000000">
            <w:pPr>
              <w:spacing w:after="0" w:line="259" w:lineRule="auto"/>
              <w:ind w:left="1" w:right="0" w:firstLine="0"/>
              <w:jc w:val="left"/>
            </w:pPr>
            <w:r>
              <w:t xml:space="preserve">Multipoint  </w:t>
            </w:r>
          </w:p>
        </w:tc>
        <w:tc>
          <w:tcPr>
            <w:tcW w:w="1535" w:type="dxa"/>
            <w:tcBorders>
              <w:top w:val="single" w:sz="6" w:space="0" w:color="DBE5F1"/>
              <w:left w:val="single" w:sz="4" w:space="0" w:color="95B3D7"/>
              <w:bottom w:val="single" w:sz="4" w:space="0" w:color="95B3D7"/>
              <w:right w:val="single" w:sz="4" w:space="0" w:color="95B3D7"/>
            </w:tcBorders>
            <w:shd w:val="clear" w:color="auto" w:fill="DBE5F1"/>
          </w:tcPr>
          <w:p w14:paraId="01CF71A9" w14:textId="77777777" w:rsidR="00606341" w:rsidRDefault="00000000">
            <w:pPr>
              <w:spacing w:after="0" w:line="259" w:lineRule="auto"/>
              <w:ind w:left="4" w:right="0" w:firstLine="0"/>
              <w:jc w:val="left"/>
            </w:pPr>
            <w:r>
              <w:t xml:space="preserve">  </w:t>
            </w:r>
          </w:p>
        </w:tc>
      </w:tr>
    </w:tbl>
    <w:p w14:paraId="7DD607B1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 </w:t>
      </w:r>
    </w:p>
    <w:p w14:paraId="16F20E5C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</w:p>
    <w:p w14:paraId="5F1D990A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</w:p>
    <w:p w14:paraId="0D8508A0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</w:p>
    <w:p w14:paraId="43A89C7F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</w:p>
    <w:p w14:paraId="36887AB8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</w:p>
    <w:p w14:paraId="2CD8C2BB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lastRenderedPageBreak/>
        <w:t xml:space="preserve"> </w:t>
      </w:r>
    </w:p>
    <w:p w14:paraId="12B34A44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</w:p>
    <w:p w14:paraId="0334CD60" w14:textId="77777777" w:rsidR="00606341" w:rsidRDefault="00000000">
      <w:pPr>
        <w:spacing w:after="0" w:line="259" w:lineRule="auto"/>
        <w:ind w:left="14" w:right="0" w:firstLine="0"/>
        <w:jc w:val="left"/>
      </w:pPr>
      <w:r>
        <w:rPr>
          <w:b/>
        </w:rPr>
        <w:t xml:space="preserve"> </w:t>
      </w:r>
    </w:p>
    <w:p w14:paraId="1BB797F8" w14:textId="77777777" w:rsidR="00606341" w:rsidRDefault="00000000">
      <w:pPr>
        <w:spacing w:after="0" w:line="259" w:lineRule="auto"/>
        <w:ind w:left="-186" w:right="0" w:firstLine="0"/>
      </w:pPr>
      <w:r>
        <w:rPr>
          <w:noProof/>
        </w:rPr>
        <w:lastRenderedPageBreak/>
        <w:drawing>
          <wp:inline distT="0" distB="0" distL="0" distR="0" wp14:anchorId="3F8BBA31" wp14:editId="6E72CFDA">
            <wp:extent cx="6223000" cy="7938135"/>
            <wp:effectExtent l="0" t="0" r="0" b="0"/>
            <wp:docPr id="1917" name="Picture 19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" name="Picture 1917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23000" cy="793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6341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1896" w:right="348" w:bottom="785" w:left="1426" w:header="480" w:footer="47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7464DA" w14:textId="77777777" w:rsidR="00C66631" w:rsidRDefault="00C66631">
      <w:pPr>
        <w:spacing w:after="0" w:line="240" w:lineRule="auto"/>
      </w:pPr>
      <w:r>
        <w:separator/>
      </w:r>
    </w:p>
  </w:endnote>
  <w:endnote w:type="continuationSeparator" w:id="0">
    <w:p w14:paraId="75E3159C" w14:textId="77777777" w:rsidR="00C66631" w:rsidRDefault="00C66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6198A" w14:textId="77777777" w:rsidR="00606341" w:rsidRDefault="00000000">
    <w:pPr>
      <w:spacing w:after="0" w:line="259" w:lineRule="auto"/>
      <w:ind w:left="14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FA89C08" wp14:editId="0276D376">
              <wp:simplePos x="0" y="0"/>
              <wp:positionH relativeFrom="page">
                <wp:posOffset>304800</wp:posOffset>
              </wp:positionH>
              <wp:positionV relativeFrom="page">
                <wp:posOffset>9748520</wp:posOffset>
              </wp:positionV>
              <wp:extent cx="7167119" cy="8573"/>
              <wp:effectExtent l="0" t="0" r="0" b="0"/>
              <wp:wrapSquare wrapText="bothSides"/>
              <wp:docPr id="16465" name="Group 1646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7119" cy="8573"/>
                        <a:chOff x="0" y="0"/>
                        <a:chExt cx="7167119" cy="8573"/>
                      </a:xfrm>
                    </wpg:grpSpPr>
                    <wps:wsp>
                      <wps:cNvPr id="17074" name="Shape 17074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75" name="Shape 17075"/>
                      <wps:cNvSpPr/>
                      <wps:spPr>
                        <a:xfrm>
                          <a:off x="6096" y="0"/>
                          <a:ext cx="715187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878" h="9144">
                              <a:moveTo>
                                <a:pt x="0" y="0"/>
                              </a:moveTo>
                              <a:lnTo>
                                <a:pt x="7151878" y="0"/>
                              </a:lnTo>
                              <a:lnTo>
                                <a:pt x="715187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76" name="Shape 17076"/>
                      <wps:cNvSpPr/>
                      <wps:spPr>
                        <a:xfrm>
                          <a:off x="715797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6465" style="width:564.34pt;height:0.675049pt;position:absolute;mso-position-horizontal-relative:page;mso-position-horizontal:absolute;margin-left:24pt;mso-position-vertical-relative:page;margin-top:767.6pt;" coordsize="71671,85">
              <v:shape id="Shape 17077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17078" style="position:absolute;width:71518;height:91;left:60;top:0;" coordsize="7151878,9144" path="m0,0l7151878,0l7151878,9144l0,9144l0,0">
                <v:stroke weight="0pt" endcap="flat" joinstyle="miter" miterlimit="10" on="false" color="#000000" opacity="0"/>
                <v:fill on="true" color="#000000"/>
              </v:shape>
              <v:shape id="Shape 17079" style="position:absolute;width:91;height:91;left:71579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Book Antiqua" w:eastAsia="Book Antiqua" w:hAnsi="Book Antiqua" w:cs="Book Antiqua"/>
        <w:sz w:val="22"/>
      </w:rPr>
      <w:t xml:space="preserve"> </w:t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B6B741" w14:textId="77777777" w:rsidR="00606341" w:rsidRDefault="00000000">
    <w:pPr>
      <w:spacing w:after="0" w:line="259" w:lineRule="auto"/>
      <w:ind w:left="14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39B0AFE" wp14:editId="0E0183CD">
              <wp:simplePos x="0" y="0"/>
              <wp:positionH relativeFrom="page">
                <wp:posOffset>304800</wp:posOffset>
              </wp:positionH>
              <wp:positionV relativeFrom="page">
                <wp:posOffset>9748520</wp:posOffset>
              </wp:positionV>
              <wp:extent cx="7167119" cy="8573"/>
              <wp:effectExtent l="0" t="0" r="0" b="0"/>
              <wp:wrapSquare wrapText="bothSides"/>
              <wp:docPr id="16408" name="Group 164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7119" cy="8573"/>
                        <a:chOff x="0" y="0"/>
                        <a:chExt cx="7167119" cy="8573"/>
                      </a:xfrm>
                    </wpg:grpSpPr>
                    <wps:wsp>
                      <wps:cNvPr id="17068" name="Shape 17068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69" name="Shape 17069"/>
                      <wps:cNvSpPr/>
                      <wps:spPr>
                        <a:xfrm>
                          <a:off x="6096" y="0"/>
                          <a:ext cx="715187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878" h="9144">
                              <a:moveTo>
                                <a:pt x="0" y="0"/>
                              </a:moveTo>
                              <a:lnTo>
                                <a:pt x="7151878" y="0"/>
                              </a:lnTo>
                              <a:lnTo>
                                <a:pt x="715187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70" name="Shape 17070"/>
                      <wps:cNvSpPr/>
                      <wps:spPr>
                        <a:xfrm>
                          <a:off x="715797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6408" style="width:564.34pt;height:0.675049pt;position:absolute;mso-position-horizontal-relative:page;mso-position-horizontal:absolute;margin-left:24pt;mso-position-vertical-relative:page;margin-top:767.6pt;" coordsize="71671,85">
              <v:shape id="Shape 17071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17072" style="position:absolute;width:71518;height:91;left:60;top:0;" coordsize="7151878,9144" path="m0,0l7151878,0l7151878,9144l0,9144l0,0">
                <v:stroke weight="0pt" endcap="flat" joinstyle="miter" miterlimit="10" on="false" color="#000000" opacity="0"/>
                <v:fill on="true" color="#000000"/>
              </v:shape>
              <v:shape id="Shape 17073" style="position:absolute;width:91;height:91;left:71579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Book Antiqua" w:eastAsia="Book Antiqua" w:hAnsi="Book Antiqua" w:cs="Book Antiqua"/>
        <w:sz w:val="22"/>
      </w:rPr>
      <w:t xml:space="preserve"> </w:t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8592D2" w14:textId="77777777" w:rsidR="00606341" w:rsidRDefault="00000000">
    <w:pPr>
      <w:spacing w:after="0" w:line="259" w:lineRule="auto"/>
      <w:ind w:left="14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D37A56A" wp14:editId="2AD1826A">
              <wp:simplePos x="0" y="0"/>
              <wp:positionH relativeFrom="page">
                <wp:posOffset>304800</wp:posOffset>
              </wp:positionH>
              <wp:positionV relativeFrom="page">
                <wp:posOffset>9748520</wp:posOffset>
              </wp:positionV>
              <wp:extent cx="7167119" cy="8573"/>
              <wp:effectExtent l="0" t="0" r="0" b="0"/>
              <wp:wrapSquare wrapText="bothSides"/>
              <wp:docPr id="16351" name="Group 1635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7119" cy="8573"/>
                        <a:chOff x="0" y="0"/>
                        <a:chExt cx="7167119" cy="8573"/>
                      </a:xfrm>
                    </wpg:grpSpPr>
                    <wps:wsp>
                      <wps:cNvPr id="17062" name="Shape 17062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63" name="Shape 17063"/>
                      <wps:cNvSpPr/>
                      <wps:spPr>
                        <a:xfrm>
                          <a:off x="6096" y="0"/>
                          <a:ext cx="715187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878" h="9144">
                              <a:moveTo>
                                <a:pt x="0" y="0"/>
                              </a:moveTo>
                              <a:lnTo>
                                <a:pt x="7151878" y="0"/>
                              </a:lnTo>
                              <a:lnTo>
                                <a:pt x="715187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64" name="Shape 17064"/>
                      <wps:cNvSpPr/>
                      <wps:spPr>
                        <a:xfrm>
                          <a:off x="715797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6351" style="width:564.34pt;height:0.675049pt;position:absolute;mso-position-horizontal-relative:page;mso-position-horizontal:absolute;margin-left:24pt;mso-position-vertical-relative:page;margin-top:767.6pt;" coordsize="71671,85">
              <v:shape id="Shape 17065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17066" style="position:absolute;width:71518;height:91;left:60;top:0;" coordsize="7151878,9144" path="m0,0l7151878,0l7151878,9144l0,9144l0,0">
                <v:stroke weight="0pt" endcap="flat" joinstyle="miter" miterlimit="10" on="false" color="#000000" opacity="0"/>
                <v:fill on="true" color="#000000"/>
              </v:shape>
              <v:shape id="Shape 17067" style="position:absolute;width:91;height:91;left:71579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Book Antiqua" w:eastAsia="Book Antiqua" w:hAnsi="Book Antiqua" w:cs="Book Antiqua"/>
        <w:sz w:val="22"/>
      </w:rPr>
      <w:t xml:space="preserve"> 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16FE" w14:textId="77777777" w:rsidR="00C66631" w:rsidRDefault="00C66631">
      <w:pPr>
        <w:spacing w:after="0" w:line="240" w:lineRule="auto"/>
      </w:pPr>
      <w:r>
        <w:separator/>
      </w:r>
    </w:p>
  </w:footnote>
  <w:footnote w:type="continuationSeparator" w:id="0">
    <w:p w14:paraId="09EFE115" w14:textId="77777777" w:rsidR="00C66631" w:rsidRDefault="00C666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BA6C6" w14:textId="77777777" w:rsidR="00606341" w:rsidRDefault="00000000">
    <w:pPr>
      <w:tabs>
        <w:tab w:val="center" w:pos="1454"/>
        <w:tab w:val="center" w:pos="2174"/>
        <w:tab w:val="center" w:pos="3567"/>
        <w:tab w:val="center" w:pos="5633"/>
        <w:tab w:val="center" w:pos="6495"/>
        <w:tab w:val="center" w:pos="7735"/>
      </w:tabs>
      <w:spacing w:after="134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59813A0" wp14:editId="3635840B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7119" cy="8636"/>
              <wp:effectExtent l="0" t="0" r="0" b="0"/>
              <wp:wrapSquare wrapText="bothSides"/>
              <wp:docPr id="16439" name="Group 164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7119" cy="8636"/>
                        <a:chOff x="0" y="0"/>
                        <a:chExt cx="7167119" cy="8636"/>
                      </a:xfrm>
                    </wpg:grpSpPr>
                    <wps:wsp>
                      <wps:cNvPr id="17052" name="Shape 17052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53" name="Shape 17053"/>
                      <wps:cNvSpPr/>
                      <wps:spPr>
                        <a:xfrm>
                          <a:off x="6096" y="0"/>
                          <a:ext cx="715187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878" h="9144">
                              <a:moveTo>
                                <a:pt x="0" y="0"/>
                              </a:moveTo>
                              <a:lnTo>
                                <a:pt x="7151878" y="0"/>
                              </a:lnTo>
                              <a:lnTo>
                                <a:pt x="715187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54" name="Shape 17054"/>
                      <wps:cNvSpPr/>
                      <wps:spPr>
                        <a:xfrm>
                          <a:off x="715797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6439" style="width:564.34pt;height:0.679993pt;position:absolute;mso-position-horizontal-relative:page;mso-position-horizontal:absolute;margin-left:24pt;mso-position-vertical-relative:page;margin-top:24pt;" coordsize="71671,86">
              <v:shape id="Shape 17055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17056" style="position:absolute;width:71518;height:91;left:60;top:0;" coordsize="7151878,9144" path="m0,0l7151878,0l7151878,9144l0,9144l0,0">
                <v:stroke weight="0pt" endcap="flat" joinstyle="miter" miterlimit="10" on="false" color="#000000" opacity="0"/>
                <v:fill on="true" color="#000000"/>
              </v:shape>
              <v:shape id="Shape 17057" style="position:absolute;width:91;height:91;left:71579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b/>
        <w:sz w:val="22"/>
      </w:rPr>
      <w:t xml:space="preserve">CCN Lab    </w:t>
    </w:r>
    <w:proofErr w:type="gramStart"/>
    <w:r>
      <w:rPr>
        <w:b/>
        <w:sz w:val="22"/>
      </w:rPr>
      <w:tab/>
      <w:t xml:space="preserve">  </w:t>
    </w:r>
    <w:r>
      <w:rPr>
        <w:b/>
        <w:sz w:val="22"/>
      </w:rPr>
      <w:tab/>
    </w:r>
    <w:proofErr w:type="gramEnd"/>
    <w:r>
      <w:rPr>
        <w:b/>
        <w:sz w:val="22"/>
      </w:rPr>
      <w:t xml:space="preserve">  </w:t>
    </w:r>
    <w:r>
      <w:rPr>
        <w:b/>
        <w:sz w:val="22"/>
      </w:rPr>
      <w:tab/>
      <w:t xml:space="preserve">    T. E. EXTC    </w:t>
    </w:r>
    <w:r>
      <w:rPr>
        <w:b/>
        <w:sz w:val="22"/>
      </w:rPr>
      <w:tab/>
      <w:t xml:space="preserve">Semester VI  </w:t>
    </w:r>
    <w:r>
      <w:rPr>
        <w:b/>
        <w:sz w:val="22"/>
      </w:rPr>
      <w:tab/>
      <w:t xml:space="preserve">  </w:t>
    </w:r>
    <w:r>
      <w:rPr>
        <w:b/>
        <w:sz w:val="22"/>
      </w:rPr>
      <w:tab/>
      <w:t>Year: 2023</w:t>
    </w:r>
    <w:r>
      <w:t xml:space="preserve"> </w:t>
    </w:r>
  </w:p>
  <w:p w14:paraId="6199C322" w14:textId="77777777" w:rsidR="00606341" w:rsidRDefault="00000000">
    <w:pPr>
      <w:spacing w:after="29" w:line="259" w:lineRule="auto"/>
      <w:ind w:left="14" w:right="0" w:firstLine="0"/>
      <w:jc w:val="left"/>
    </w:pPr>
    <w:r>
      <w:rPr>
        <w:rFonts w:ascii="Book Antiqua" w:eastAsia="Book Antiqua" w:hAnsi="Book Antiqua" w:cs="Book Antiqua"/>
        <w:sz w:val="22"/>
      </w:rPr>
      <w:t xml:space="preserve"> </w:t>
    </w:r>
    <w:r>
      <w:t xml:space="preserve"> </w:t>
    </w:r>
  </w:p>
  <w:p w14:paraId="62DFDAF2" w14:textId="77777777" w:rsidR="00606341" w:rsidRDefault="00000000">
    <w:pPr>
      <w:spacing w:after="3" w:line="259" w:lineRule="auto"/>
      <w:ind w:left="14" w:right="0" w:firstLine="0"/>
      <w:jc w:val="left"/>
    </w:pPr>
    <w:r>
      <w:rPr>
        <w:rFonts w:ascii="Book Antiqua" w:eastAsia="Book Antiqua" w:hAnsi="Book Antiqua" w:cs="Book Antiqua"/>
        <w:sz w:val="22"/>
      </w:rPr>
      <w:t xml:space="preserve"> </w:t>
    </w:r>
    <w:r>
      <w:t xml:space="preserve"> </w:t>
    </w:r>
  </w:p>
  <w:p w14:paraId="40DF6FD3" w14:textId="77777777" w:rsidR="00606341" w:rsidRDefault="00000000">
    <w:pPr>
      <w:spacing w:after="0" w:line="259" w:lineRule="auto"/>
      <w:ind w:left="14" w:right="0" w:firstLine="0"/>
      <w:jc w:val="left"/>
    </w:pPr>
    <w:r>
      <w:t xml:space="preserve"> </w:t>
    </w:r>
  </w:p>
  <w:p w14:paraId="56D1B96F" w14:textId="77777777" w:rsidR="00606341" w:rsidRDefault="00000000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E176633" wp14:editId="22B881F4">
              <wp:simplePos x="0" y="0"/>
              <wp:positionH relativeFrom="page">
                <wp:posOffset>217805</wp:posOffset>
              </wp:positionH>
              <wp:positionV relativeFrom="page">
                <wp:posOffset>310515</wp:posOffset>
              </wp:positionV>
              <wp:extent cx="7336790" cy="9438005"/>
              <wp:effectExtent l="0" t="0" r="0" b="0"/>
              <wp:wrapNone/>
              <wp:docPr id="16454" name="Group 1645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36790" cy="9438005"/>
                        <a:chOff x="0" y="0"/>
                        <a:chExt cx="7336790" cy="9438005"/>
                      </a:xfrm>
                    </wpg:grpSpPr>
                    <pic:pic xmlns:pic="http://schemas.openxmlformats.org/drawingml/2006/picture">
                      <pic:nvPicPr>
                        <pic:cNvPr id="16457" name="Picture 1645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719709"/>
                          <a:ext cx="7336790" cy="828154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058" name="Shape 17058"/>
                      <wps:cNvSpPr/>
                      <wps:spPr>
                        <a:xfrm>
                          <a:off x="86995" y="0"/>
                          <a:ext cx="9144" cy="94380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005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005"/>
                              </a:lnTo>
                              <a:lnTo>
                                <a:pt x="0" y="94380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59" name="Shape 17059"/>
                      <wps:cNvSpPr/>
                      <wps:spPr>
                        <a:xfrm>
                          <a:off x="7245223" y="0"/>
                          <a:ext cx="9144" cy="94380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005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005"/>
                              </a:lnTo>
                              <a:lnTo>
                                <a:pt x="0" y="94380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6454" style="width:577.7pt;height:743.15pt;position:absolute;z-index:-2147483648;mso-position-horizontal-relative:page;mso-position-horizontal:absolute;margin-left:17.15pt;mso-position-vertical-relative:page;margin-top:24.45pt;" coordsize="73367,94380">
              <v:shape id="Picture 16457" style="position:absolute;width:73367;height:82815;left:0;top:7197;" filled="f">
                <v:imagedata r:id="rId28"/>
              </v:shape>
              <v:shape id="Shape 17060" style="position:absolute;width:91;height:94380;left:869;top:0;" coordsize="9144,9438005" path="m0,0l9144,0l9144,9438005l0,9438005l0,0">
                <v:stroke weight="0pt" endcap="flat" joinstyle="miter" miterlimit="10" on="false" color="#000000" opacity="0"/>
                <v:fill on="true" color="#000000"/>
              </v:shape>
              <v:shape id="Shape 17061" style="position:absolute;width:91;height:94380;left:72452;top:0;" coordsize="9144,9438005" path="m0,0l9144,0l9144,9438005l0,9438005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81A927" w14:textId="51640F18" w:rsidR="00606341" w:rsidRDefault="00FF7AB2">
    <w:pPr>
      <w:tabs>
        <w:tab w:val="center" w:pos="1454"/>
        <w:tab w:val="center" w:pos="2174"/>
        <w:tab w:val="center" w:pos="3567"/>
        <w:tab w:val="center" w:pos="5633"/>
        <w:tab w:val="center" w:pos="6495"/>
        <w:tab w:val="center" w:pos="7735"/>
      </w:tabs>
      <w:spacing w:after="134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007BDD41" wp14:editId="3DDE0BCD">
              <wp:simplePos x="0" y="0"/>
              <wp:positionH relativeFrom="page">
                <wp:posOffset>307975</wp:posOffset>
              </wp:positionH>
              <wp:positionV relativeFrom="page">
                <wp:posOffset>312420</wp:posOffset>
              </wp:positionV>
              <wp:extent cx="7167245" cy="9438005"/>
              <wp:effectExtent l="0" t="0" r="14605" b="0"/>
              <wp:wrapNone/>
              <wp:docPr id="16397" name="Group 163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7245" cy="9438005"/>
                        <a:chOff x="86995" y="0"/>
                        <a:chExt cx="7167372" cy="9438005"/>
                      </a:xfrm>
                    </wpg:grpSpPr>
                    <wps:wsp>
                      <wps:cNvPr id="17048" name="Shape 17048"/>
                      <wps:cNvSpPr/>
                      <wps:spPr>
                        <a:xfrm>
                          <a:off x="86995" y="0"/>
                          <a:ext cx="9144" cy="94380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005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005"/>
                              </a:lnTo>
                              <a:lnTo>
                                <a:pt x="0" y="94380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49" name="Shape 17049"/>
                      <wps:cNvSpPr/>
                      <wps:spPr>
                        <a:xfrm>
                          <a:off x="7245223" y="0"/>
                          <a:ext cx="9144" cy="94380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005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005"/>
                              </a:lnTo>
                              <a:lnTo>
                                <a:pt x="0" y="94380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03DE3C5B" id="Group 16397" o:spid="_x0000_s1026" style="position:absolute;margin-left:24.25pt;margin-top:24.6pt;width:564.35pt;height:743.15pt;z-index:-251655168;mso-position-horizontal-relative:page;mso-position-vertical-relative:page;mso-width-relative:margin" coordorigin="869" coordsize="71673,94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">
              <v:shape id="Shape 17048" o:spid="_x0000_s1027" style="position:absolute;left:869;width:92;height:94380;visibility:visible;mso-wrap-style:square;v-text-anchor:top" coordsize="9144,9438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" path="m,l9144,r,9438005l,9438005,,e" fillcolor="black" stroked="f" strokeweight="0">
                <v:stroke miterlimit="83231f" joinstyle="miter"/>
                <v:path arrowok="t" textboxrect="0,0,9144,9438005"/>
              </v:shape>
              <v:shape id="Shape 17049" o:spid="_x0000_s1028" style="position:absolute;left:72452;width:91;height:94380;visibility:visible;mso-wrap-style:square;v-text-anchor:top" coordsize="9144,9438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" path="m,l9144,r,9438005l,9438005,,e" fillcolor="black" stroked="f" strokeweight="0">
                <v:stroke miterlimit="83231f" joinstyle="miter"/>
                <v:path arrowok="t" textboxrect="0,0,9144,9438005"/>
              </v:shape>
              <w10:wrap anchorx="page" anchory="page"/>
            </v:group>
          </w:pict>
        </mc:Fallback>
      </mc:AlternateContent>
    </w:r>
    <w:r w:rsidR="00000000"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B5E35CD" wp14:editId="0842A9E1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7119" cy="8636"/>
              <wp:effectExtent l="0" t="0" r="0" b="0"/>
              <wp:wrapSquare wrapText="bothSides"/>
              <wp:docPr id="16382" name="Group 1638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7119" cy="8636"/>
                        <a:chOff x="0" y="0"/>
                        <a:chExt cx="7167119" cy="8636"/>
                      </a:xfrm>
                    </wpg:grpSpPr>
                    <wps:wsp>
                      <wps:cNvPr id="17042" name="Shape 17042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43" name="Shape 17043"/>
                      <wps:cNvSpPr/>
                      <wps:spPr>
                        <a:xfrm>
                          <a:off x="6096" y="0"/>
                          <a:ext cx="715187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878" h="9144">
                              <a:moveTo>
                                <a:pt x="0" y="0"/>
                              </a:moveTo>
                              <a:lnTo>
                                <a:pt x="7151878" y="0"/>
                              </a:lnTo>
                              <a:lnTo>
                                <a:pt x="715187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44" name="Shape 17044"/>
                      <wps:cNvSpPr/>
                      <wps:spPr>
                        <a:xfrm>
                          <a:off x="715797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6382" style="width:564.34pt;height:0.679993pt;position:absolute;mso-position-horizontal-relative:page;mso-position-horizontal:absolute;margin-left:24pt;mso-position-vertical-relative:page;margin-top:24pt;" coordsize="71671,86">
              <v:shape id="Shape 17045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17046" style="position:absolute;width:71518;height:91;left:60;top:0;" coordsize="7151878,9144" path="m0,0l7151878,0l7151878,9144l0,9144l0,0">
                <v:stroke weight="0pt" endcap="flat" joinstyle="miter" miterlimit="10" on="false" color="#000000" opacity="0"/>
                <v:fill on="true" color="#000000"/>
              </v:shape>
              <v:shape id="Shape 17047" style="position:absolute;width:91;height:91;left:71579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00000">
      <w:t xml:space="preserve"> </w:t>
    </w:r>
  </w:p>
  <w:p w14:paraId="75432431" w14:textId="77777777" w:rsidR="00606341" w:rsidRDefault="00000000">
    <w:pPr>
      <w:spacing w:after="29" w:line="259" w:lineRule="auto"/>
      <w:ind w:left="14" w:right="0" w:firstLine="0"/>
      <w:jc w:val="left"/>
    </w:pPr>
    <w:r>
      <w:rPr>
        <w:rFonts w:ascii="Book Antiqua" w:eastAsia="Book Antiqua" w:hAnsi="Book Antiqua" w:cs="Book Antiqua"/>
        <w:sz w:val="22"/>
      </w:rPr>
      <w:t xml:space="preserve"> </w:t>
    </w:r>
    <w:r>
      <w:t xml:space="preserve"> </w:t>
    </w:r>
  </w:p>
  <w:p w14:paraId="2BD062A3" w14:textId="77777777" w:rsidR="00606341" w:rsidRDefault="00000000">
    <w:pPr>
      <w:spacing w:after="3" w:line="259" w:lineRule="auto"/>
      <w:ind w:left="14" w:right="0" w:firstLine="0"/>
      <w:jc w:val="left"/>
    </w:pPr>
    <w:r>
      <w:rPr>
        <w:rFonts w:ascii="Book Antiqua" w:eastAsia="Book Antiqua" w:hAnsi="Book Antiqua" w:cs="Book Antiqua"/>
        <w:sz w:val="22"/>
      </w:rPr>
      <w:t xml:space="preserve"> </w:t>
    </w:r>
    <w:r>
      <w:t xml:space="preserve"> </w:t>
    </w:r>
  </w:p>
  <w:p w14:paraId="7464E459" w14:textId="77777777" w:rsidR="00606341" w:rsidRDefault="00000000">
    <w:pPr>
      <w:spacing w:after="0" w:line="259" w:lineRule="auto"/>
      <w:ind w:left="14" w:right="0" w:firstLine="0"/>
      <w:jc w:val="left"/>
    </w:pPr>
    <w:r>
      <w:t xml:space="preserve"> </w:t>
    </w:r>
  </w:p>
  <w:p w14:paraId="5D992211" w14:textId="394CC666" w:rsidR="00606341" w:rsidRDefault="0060634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2833FC" w14:textId="77777777" w:rsidR="00606341" w:rsidRDefault="00000000">
    <w:pPr>
      <w:tabs>
        <w:tab w:val="center" w:pos="1454"/>
        <w:tab w:val="center" w:pos="2174"/>
        <w:tab w:val="center" w:pos="3567"/>
        <w:tab w:val="center" w:pos="5633"/>
        <w:tab w:val="center" w:pos="6495"/>
        <w:tab w:val="center" w:pos="7735"/>
      </w:tabs>
      <w:spacing w:after="134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B2A0B90" wp14:editId="470A8714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7167119" cy="8636"/>
              <wp:effectExtent l="0" t="0" r="0" b="0"/>
              <wp:wrapSquare wrapText="bothSides"/>
              <wp:docPr id="16325" name="Group 1632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7119" cy="8636"/>
                        <a:chOff x="0" y="0"/>
                        <a:chExt cx="7167119" cy="8636"/>
                      </a:xfrm>
                    </wpg:grpSpPr>
                    <wps:wsp>
                      <wps:cNvPr id="17032" name="Shape 17032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33" name="Shape 17033"/>
                      <wps:cNvSpPr/>
                      <wps:spPr>
                        <a:xfrm>
                          <a:off x="6096" y="0"/>
                          <a:ext cx="715187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51878" h="9144">
                              <a:moveTo>
                                <a:pt x="0" y="0"/>
                              </a:moveTo>
                              <a:lnTo>
                                <a:pt x="7151878" y="0"/>
                              </a:lnTo>
                              <a:lnTo>
                                <a:pt x="715187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34" name="Shape 17034"/>
                      <wps:cNvSpPr/>
                      <wps:spPr>
                        <a:xfrm>
                          <a:off x="7157974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6325" style="width:564.34pt;height:0.679993pt;position:absolute;mso-position-horizontal-relative:page;mso-position-horizontal:absolute;margin-left:24pt;mso-position-vertical-relative:page;margin-top:24pt;" coordsize="71671,86">
              <v:shape id="Shape 17035" style="position:absolute;width:91;height:91;left:0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17036" style="position:absolute;width:71518;height:91;left:60;top:0;" coordsize="7151878,9144" path="m0,0l7151878,0l7151878,9144l0,9144l0,0">
                <v:stroke weight="0pt" endcap="flat" joinstyle="miter" miterlimit="10" on="false" color="#000000" opacity="0"/>
                <v:fill on="true" color="#000000"/>
              </v:shape>
              <v:shape id="Shape 17037" style="position:absolute;width:91;height:91;left:71579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b/>
        <w:sz w:val="22"/>
      </w:rPr>
      <w:t xml:space="preserve">CCN Lab    </w:t>
    </w:r>
    <w:proofErr w:type="gramStart"/>
    <w:r>
      <w:rPr>
        <w:b/>
        <w:sz w:val="22"/>
      </w:rPr>
      <w:tab/>
      <w:t xml:space="preserve">  </w:t>
    </w:r>
    <w:r>
      <w:rPr>
        <w:b/>
        <w:sz w:val="22"/>
      </w:rPr>
      <w:tab/>
    </w:r>
    <w:proofErr w:type="gramEnd"/>
    <w:r>
      <w:rPr>
        <w:b/>
        <w:sz w:val="22"/>
      </w:rPr>
      <w:t xml:space="preserve">  </w:t>
    </w:r>
    <w:r>
      <w:rPr>
        <w:b/>
        <w:sz w:val="22"/>
      </w:rPr>
      <w:tab/>
      <w:t xml:space="preserve">    T. E. EXTC    </w:t>
    </w:r>
    <w:r>
      <w:rPr>
        <w:b/>
        <w:sz w:val="22"/>
      </w:rPr>
      <w:tab/>
      <w:t xml:space="preserve">Semester VI  </w:t>
    </w:r>
    <w:r>
      <w:rPr>
        <w:b/>
        <w:sz w:val="22"/>
      </w:rPr>
      <w:tab/>
      <w:t xml:space="preserve">  </w:t>
    </w:r>
    <w:r>
      <w:rPr>
        <w:b/>
        <w:sz w:val="22"/>
      </w:rPr>
      <w:tab/>
      <w:t>Year: 2023</w:t>
    </w:r>
    <w:r>
      <w:t xml:space="preserve"> </w:t>
    </w:r>
  </w:p>
  <w:p w14:paraId="555F1DA4" w14:textId="77777777" w:rsidR="00606341" w:rsidRDefault="00000000">
    <w:pPr>
      <w:spacing w:after="29" w:line="259" w:lineRule="auto"/>
      <w:ind w:left="14" w:right="0" w:firstLine="0"/>
      <w:jc w:val="left"/>
    </w:pPr>
    <w:r>
      <w:rPr>
        <w:rFonts w:ascii="Book Antiqua" w:eastAsia="Book Antiqua" w:hAnsi="Book Antiqua" w:cs="Book Antiqua"/>
        <w:sz w:val="22"/>
      </w:rPr>
      <w:t xml:space="preserve"> </w:t>
    </w:r>
    <w:r>
      <w:t xml:space="preserve"> </w:t>
    </w:r>
  </w:p>
  <w:p w14:paraId="3D010747" w14:textId="77777777" w:rsidR="00606341" w:rsidRDefault="00000000">
    <w:pPr>
      <w:spacing w:after="3" w:line="259" w:lineRule="auto"/>
      <w:ind w:left="14" w:right="0" w:firstLine="0"/>
      <w:jc w:val="left"/>
    </w:pPr>
    <w:r>
      <w:rPr>
        <w:rFonts w:ascii="Book Antiqua" w:eastAsia="Book Antiqua" w:hAnsi="Book Antiqua" w:cs="Book Antiqua"/>
        <w:sz w:val="22"/>
      </w:rPr>
      <w:t xml:space="preserve"> </w:t>
    </w:r>
    <w:r>
      <w:t xml:space="preserve"> </w:t>
    </w:r>
  </w:p>
  <w:p w14:paraId="6B80FB71" w14:textId="77777777" w:rsidR="00606341" w:rsidRDefault="00000000">
    <w:pPr>
      <w:spacing w:after="0" w:line="259" w:lineRule="auto"/>
      <w:ind w:left="14" w:right="0" w:firstLine="0"/>
      <w:jc w:val="left"/>
    </w:pPr>
    <w:r>
      <w:t xml:space="preserve"> </w:t>
    </w:r>
  </w:p>
  <w:p w14:paraId="4E3B1749" w14:textId="77777777" w:rsidR="00606341" w:rsidRDefault="00000000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79ECD62A" wp14:editId="0DE1098A">
              <wp:simplePos x="0" y="0"/>
              <wp:positionH relativeFrom="page">
                <wp:posOffset>217805</wp:posOffset>
              </wp:positionH>
              <wp:positionV relativeFrom="page">
                <wp:posOffset>310515</wp:posOffset>
              </wp:positionV>
              <wp:extent cx="7336790" cy="9438005"/>
              <wp:effectExtent l="0" t="0" r="0" b="0"/>
              <wp:wrapNone/>
              <wp:docPr id="16340" name="Group 1634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36790" cy="9438005"/>
                        <a:chOff x="0" y="0"/>
                        <a:chExt cx="7336790" cy="9438005"/>
                      </a:xfrm>
                    </wpg:grpSpPr>
                    <pic:pic xmlns:pic="http://schemas.openxmlformats.org/drawingml/2006/picture">
                      <pic:nvPicPr>
                        <pic:cNvPr id="16343" name="Picture 1634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719709"/>
                          <a:ext cx="7336790" cy="828154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038" name="Shape 17038"/>
                      <wps:cNvSpPr/>
                      <wps:spPr>
                        <a:xfrm>
                          <a:off x="86995" y="0"/>
                          <a:ext cx="9144" cy="94380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005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005"/>
                              </a:lnTo>
                              <a:lnTo>
                                <a:pt x="0" y="94380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7039" name="Shape 17039"/>
                      <wps:cNvSpPr/>
                      <wps:spPr>
                        <a:xfrm>
                          <a:off x="7245223" y="0"/>
                          <a:ext cx="9144" cy="94380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438005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438005"/>
                              </a:lnTo>
                              <a:lnTo>
                                <a:pt x="0" y="943800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6340" style="width:577.7pt;height:743.15pt;position:absolute;z-index:-2147483648;mso-position-horizontal-relative:page;mso-position-horizontal:absolute;margin-left:17.15pt;mso-position-vertical-relative:page;margin-top:24.45pt;" coordsize="73367,94380">
              <v:shape id="Picture 16343" style="position:absolute;width:73367;height:82815;left:0;top:7197;" filled="f">
                <v:imagedata r:id="rId28"/>
              </v:shape>
              <v:shape id="Shape 17040" style="position:absolute;width:91;height:94380;left:869;top:0;" coordsize="9144,9438005" path="m0,0l9144,0l9144,9438005l0,9438005l0,0">
                <v:stroke weight="0pt" endcap="flat" joinstyle="miter" miterlimit="10" on="false" color="#000000" opacity="0"/>
                <v:fill on="true" color="#000000"/>
              </v:shape>
              <v:shape id="Shape 17041" style="position:absolute;width:91;height:94380;left:72452;top:0;" coordsize="9144,9438005" path="m0,0l9144,0l9144,9438005l0,9438005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D7C0E"/>
    <w:multiLevelType w:val="hybridMultilevel"/>
    <w:tmpl w:val="F2E00BDE"/>
    <w:lvl w:ilvl="0" w:tplc="9300D8E2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7E0056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08BAC8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09EEA92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8F6952C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A86C6E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7D6D4D0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2E54C2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980408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BBD4F76"/>
    <w:multiLevelType w:val="hybridMultilevel"/>
    <w:tmpl w:val="61A68CF0"/>
    <w:lvl w:ilvl="0" w:tplc="62E0CA6C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B842606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B016DA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0860C00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AA711E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D569CE6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EE6EB4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1F6B892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126EEDE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83C3EA7"/>
    <w:multiLevelType w:val="hybridMultilevel"/>
    <w:tmpl w:val="A160668C"/>
    <w:lvl w:ilvl="0" w:tplc="A390772C">
      <w:start w:val="1"/>
      <w:numFmt w:val="decimal"/>
      <w:lvlText w:val="%1.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8287AAC">
      <w:start w:val="1"/>
      <w:numFmt w:val="lowerLetter"/>
      <w:lvlText w:val="%2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CB4F1F6">
      <w:start w:val="1"/>
      <w:numFmt w:val="lowerRoman"/>
      <w:lvlText w:val="%3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A44BD2E">
      <w:start w:val="1"/>
      <w:numFmt w:val="decimal"/>
      <w:lvlText w:val="%4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73EA464">
      <w:start w:val="1"/>
      <w:numFmt w:val="lowerLetter"/>
      <w:lvlText w:val="%5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F103C92">
      <w:start w:val="1"/>
      <w:numFmt w:val="lowerRoman"/>
      <w:lvlText w:val="%6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A104916">
      <w:start w:val="1"/>
      <w:numFmt w:val="decimal"/>
      <w:lvlText w:val="%7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D020058">
      <w:start w:val="1"/>
      <w:numFmt w:val="lowerLetter"/>
      <w:lvlText w:val="%8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578BA94">
      <w:start w:val="1"/>
      <w:numFmt w:val="lowerRoman"/>
      <w:lvlText w:val="%9"/>
      <w:lvlJc w:val="left"/>
      <w:pPr>
        <w:ind w:left="68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3BF5687"/>
    <w:multiLevelType w:val="hybridMultilevel"/>
    <w:tmpl w:val="9C1C72BC"/>
    <w:lvl w:ilvl="0" w:tplc="261C466A">
      <w:start w:val="1"/>
      <w:numFmt w:val="decimal"/>
      <w:lvlText w:val="%1."/>
      <w:lvlJc w:val="left"/>
      <w:pPr>
        <w:ind w:left="7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4F27958">
      <w:start w:val="1"/>
      <w:numFmt w:val="lowerLetter"/>
      <w:lvlText w:val="%2"/>
      <w:lvlJc w:val="left"/>
      <w:pPr>
        <w:ind w:left="14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9879A4">
      <w:start w:val="1"/>
      <w:numFmt w:val="lowerRoman"/>
      <w:lvlText w:val="%3"/>
      <w:lvlJc w:val="left"/>
      <w:pPr>
        <w:ind w:left="21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3A6D9A">
      <w:start w:val="1"/>
      <w:numFmt w:val="decimal"/>
      <w:lvlText w:val="%4"/>
      <w:lvlJc w:val="left"/>
      <w:pPr>
        <w:ind w:left="28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FE8924">
      <w:start w:val="1"/>
      <w:numFmt w:val="lowerLetter"/>
      <w:lvlText w:val="%5"/>
      <w:lvlJc w:val="left"/>
      <w:pPr>
        <w:ind w:left="36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C349DA8">
      <w:start w:val="1"/>
      <w:numFmt w:val="lowerRoman"/>
      <w:lvlText w:val="%6"/>
      <w:lvlJc w:val="left"/>
      <w:pPr>
        <w:ind w:left="43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FBC32CA">
      <w:start w:val="1"/>
      <w:numFmt w:val="decimal"/>
      <w:lvlText w:val="%7"/>
      <w:lvlJc w:val="left"/>
      <w:pPr>
        <w:ind w:left="50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792A354">
      <w:start w:val="1"/>
      <w:numFmt w:val="lowerLetter"/>
      <w:lvlText w:val="%8"/>
      <w:lvlJc w:val="left"/>
      <w:pPr>
        <w:ind w:left="57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92CE86">
      <w:start w:val="1"/>
      <w:numFmt w:val="lowerRoman"/>
      <w:lvlText w:val="%9"/>
      <w:lvlJc w:val="left"/>
      <w:pPr>
        <w:ind w:left="64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50243C8"/>
    <w:multiLevelType w:val="hybridMultilevel"/>
    <w:tmpl w:val="30CC6846"/>
    <w:lvl w:ilvl="0" w:tplc="A6D49146">
      <w:start w:val="1"/>
      <w:numFmt w:val="decimal"/>
      <w:lvlText w:val="%1.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23AD40A">
      <w:start w:val="1"/>
      <w:numFmt w:val="lowerLetter"/>
      <w:lvlText w:val="%2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32E6D62">
      <w:start w:val="1"/>
      <w:numFmt w:val="lowerRoman"/>
      <w:lvlText w:val="%3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0846BC2">
      <w:start w:val="1"/>
      <w:numFmt w:val="decimal"/>
      <w:lvlText w:val="%4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AF6">
      <w:start w:val="1"/>
      <w:numFmt w:val="lowerLetter"/>
      <w:lvlText w:val="%5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D2A110E">
      <w:start w:val="1"/>
      <w:numFmt w:val="lowerRoman"/>
      <w:lvlText w:val="%6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CE40224">
      <w:start w:val="1"/>
      <w:numFmt w:val="decimal"/>
      <w:lvlText w:val="%7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BBECC8C">
      <w:start w:val="1"/>
      <w:numFmt w:val="lowerLetter"/>
      <w:lvlText w:val="%8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64645E">
      <w:start w:val="1"/>
      <w:numFmt w:val="lowerRoman"/>
      <w:lvlText w:val="%9"/>
      <w:lvlJc w:val="left"/>
      <w:pPr>
        <w:ind w:left="68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DD42CFA"/>
    <w:multiLevelType w:val="hybridMultilevel"/>
    <w:tmpl w:val="797057EA"/>
    <w:lvl w:ilvl="0" w:tplc="085C35E0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F2EF76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6A0468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3D6A97A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E27F7A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55CAE46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A0C840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96A29CC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D32F210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8EB1F0C"/>
    <w:multiLevelType w:val="hybridMultilevel"/>
    <w:tmpl w:val="6E308C56"/>
    <w:lvl w:ilvl="0" w:tplc="5F14F39C">
      <w:start w:val="1"/>
      <w:numFmt w:val="bullet"/>
      <w:lvlText w:val="•"/>
      <w:lvlJc w:val="left"/>
      <w:pPr>
        <w:ind w:left="7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37E77D0">
      <w:start w:val="1"/>
      <w:numFmt w:val="bullet"/>
      <w:lvlText w:val="o"/>
      <w:lvlJc w:val="left"/>
      <w:pPr>
        <w:ind w:left="14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4E5FFE">
      <w:start w:val="1"/>
      <w:numFmt w:val="bullet"/>
      <w:lvlText w:val="▪"/>
      <w:lvlJc w:val="left"/>
      <w:pPr>
        <w:ind w:left="21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932ABF4">
      <w:start w:val="1"/>
      <w:numFmt w:val="bullet"/>
      <w:lvlText w:val="•"/>
      <w:lvlJc w:val="left"/>
      <w:pPr>
        <w:ind w:left="2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1ED598">
      <w:start w:val="1"/>
      <w:numFmt w:val="bullet"/>
      <w:lvlText w:val="o"/>
      <w:lvlJc w:val="left"/>
      <w:pPr>
        <w:ind w:left="36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9492F4">
      <w:start w:val="1"/>
      <w:numFmt w:val="bullet"/>
      <w:lvlText w:val="▪"/>
      <w:lvlJc w:val="left"/>
      <w:pPr>
        <w:ind w:left="43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376FAE8">
      <w:start w:val="1"/>
      <w:numFmt w:val="bullet"/>
      <w:lvlText w:val="•"/>
      <w:lvlJc w:val="left"/>
      <w:pPr>
        <w:ind w:left="5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D681F72">
      <w:start w:val="1"/>
      <w:numFmt w:val="bullet"/>
      <w:lvlText w:val="o"/>
      <w:lvlJc w:val="left"/>
      <w:pPr>
        <w:ind w:left="57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436A4">
      <w:start w:val="1"/>
      <w:numFmt w:val="bullet"/>
      <w:lvlText w:val="▪"/>
      <w:lvlJc w:val="left"/>
      <w:pPr>
        <w:ind w:left="64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330D4F"/>
    <w:multiLevelType w:val="hybridMultilevel"/>
    <w:tmpl w:val="61B258EC"/>
    <w:lvl w:ilvl="0" w:tplc="DC425664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9708A52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EEC178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4422AD0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8E92BA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5845434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00D15E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E341DF0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4B6331A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7A82C8A"/>
    <w:multiLevelType w:val="hybridMultilevel"/>
    <w:tmpl w:val="D6F63D02"/>
    <w:lvl w:ilvl="0" w:tplc="D4EA96F2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338E508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D41FB0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C287C2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468D338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802AAA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98362A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923878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9F81AFE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CBD21A7"/>
    <w:multiLevelType w:val="hybridMultilevel"/>
    <w:tmpl w:val="88B6139C"/>
    <w:lvl w:ilvl="0" w:tplc="840E7992">
      <w:start w:val="1"/>
      <w:numFmt w:val="decimal"/>
      <w:lvlText w:val="%1"/>
      <w:lvlJc w:val="left"/>
      <w:pPr>
        <w:ind w:left="6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3048A6">
      <w:start w:val="1"/>
      <w:numFmt w:val="lowerLetter"/>
      <w:lvlText w:val="%2"/>
      <w:lvlJc w:val="left"/>
      <w:pPr>
        <w:ind w:left="14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C48C4C0">
      <w:start w:val="1"/>
      <w:numFmt w:val="lowerRoman"/>
      <w:lvlText w:val="%3"/>
      <w:lvlJc w:val="left"/>
      <w:pPr>
        <w:ind w:left="21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4EDB80">
      <w:start w:val="1"/>
      <w:numFmt w:val="decimal"/>
      <w:lvlText w:val="%4"/>
      <w:lvlJc w:val="left"/>
      <w:pPr>
        <w:ind w:left="28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DDE9250">
      <w:start w:val="1"/>
      <w:numFmt w:val="lowerLetter"/>
      <w:lvlText w:val="%5"/>
      <w:lvlJc w:val="left"/>
      <w:pPr>
        <w:ind w:left="36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204C60">
      <w:start w:val="1"/>
      <w:numFmt w:val="lowerRoman"/>
      <w:lvlText w:val="%6"/>
      <w:lvlJc w:val="left"/>
      <w:pPr>
        <w:ind w:left="43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A219DE">
      <w:start w:val="1"/>
      <w:numFmt w:val="decimal"/>
      <w:lvlText w:val="%7"/>
      <w:lvlJc w:val="left"/>
      <w:pPr>
        <w:ind w:left="50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767C70">
      <w:start w:val="1"/>
      <w:numFmt w:val="lowerLetter"/>
      <w:lvlText w:val="%8"/>
      <w:lvlJc w:val="left"/>
      <w:pPr>
        <w:ind w:left="57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212392C">
      <w:start w:val="1"/>
      <w:numFmt w:val="lowerRoman"/>
      <w:lvlText w:val="%9"/>
      <w:lvlJc w:val="left"/>
      <w:pPr>
        <w:ind w:left="64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811358898">
    <w:abstractNumId w:val="6"/>
  </w:num>
  <w:num w:numId="2" w16cid:durableId="524708262">
    <w:abstractNumId w:val="1"/>
  </w:num>
  <w:num w:numId="3" w16cid:durableId="381834787">
    <w:abstractNumId w:val="9"/>
  </w:num>
  <w:num w:numId="4" w16cid:durableId="758865733">
    <w:abstractNumId w:val="2"/>
  </w:num>
  <w:num w:numId="5" w16cid:durableId="139999210">
    <w:abstractNumId w:val="4"/>
  </w:num>
  <w:num w:numId="6" w16cid:durableId="1097484907">
    <w:abstractNumId w:val="3"/>
  </w:num>
  <w:num w:numId="7" w16cid:durableId="802578404">
    <w:abstractNumId w:val="5"/>
  </w:num>
  <w:num w:numId="8" w16cid:durableId="265625849">
    <w:abstractNumId w:val="0"/>
  </w:num>
  <w:num w:numId="9" w16cid:durableId="937755870">
    <w:abstractNumId w:val="8"/>
  </w:num>
  <w:num w:numId="10" w16cid:durableId="2075008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sDAyNjQyMje3MDBX0lEKTi0uzszPAykwrAUAA2o3cywAAAA="/>
  </w:docVars>
  <w:rsids>
    <w:rsidRoot w:val="00606341"/>
    <w:rsid w:val="00606341"/>
    <w:rsid w:val="00840A46"/>
    <w:rsid w:val="00C66631"/>
    <w:rsid w:val="00FF7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1AFF7"/>
  <w15:docId w15:val="{66133F75-6431-4DAF-90A0-84ABE058E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IN" w:bidi="mr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7" w:line="255" w:lineRule="auto"/>
      <w:ind w:left="10" w:right="1281" w:hanging="10"/>
      <w:jc w:val="both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" w:line="259" w:lineRule="auto"/>
      <w:ind w:left="10" w:right="1079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footer" Target="footer3.xml"/><Relationship Id="rId21" Type="http://schemas.openxmlformats.org/officeDocument/2006/relationships/image" Target="media/image15.png"/><Relationship Id="rId34" Type="http://schemas.openxmlformats.org/officeDocument/2006/relationships/header" Target="header1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2.xml"/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jpg"/><Relationship Id="rId28" Type="http://schemas.openxmlformats.org/officeDocument/2006/relationships/image" Target="media/image0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8.jpg"/><Relationship Id="rId28" Type="http://schemas.openxmlformats.org/officeDocument/2006/relationships/image" Target="media/image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394</Words>
  <Characters>7946</Characters>
  <Application>Microsoft Office Word</Application>
  <DocSecurity>0</DocSecurity>
  <Lines>66</Lines>
  <Paragraphs>18</Paragraphs>
  <ScaleCrop>false</ScaleCrop>
  <Company/>
  <LinksUpToDate>false</LinksUpToDate>
  <CharactersWithSpaces>9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bhaj</dc:creator>
  <cp:keywords/>
  <cp:lastModifiedBy>Varad Patil</cp:lastModifiedBy>
  <cp:revision>2</cp:revision>
  <dcterms:created xsi:type="dcterms:W3CDTF">2024-05-14T19:24:00Z</dcterms:created>
  <dcterms:modified xsi:type="dcterms:W3CDTF">2024-05-14T19:24:00Z</dcterms:modified>
</cp:coreProperties>
</file>